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8F914" w14:textId="170847D8" w:rsidR="00F807EB" w:rsidRDefault="00E06059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5FBE38" wp14:editId="14A0E265">
                <wp:simplePos x="0" y="0"/>
                <wp:positionH relativeFrom="column">
                  <wp:posOffset>-403860</wp:posOffset>
                </wp:positionH>
                <wp:positionV relativeFrom="paragraph">
                  <wp:posOffset>-419100</wp:posOffset>
                </wp:positionV>
                <wp:extent cx="9258300" cy="5727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58300" cy="572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623E95" w14:textId="0FACD10E" w:rsidR="006A5CC3" w:rsidRPr="00F7461D" w:rsidRDefault="006A5C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Inputs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                    </w:t>
                            </w:r>
                            <w:r w:rsidR="005D56D8"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ctivities                                                   Outputs                    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    </w:t>
                            </w:r>
                            <w:r w:rsidR="00E06059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 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Outcomes </w:t>
                            </w:r>
                          </w:p>
                          <w:p w14:paraId="6C07E51E" w14:textId="55528CF7" w:rsidR="006A5CC3" w:rsidRPr="00F7461D" w:rsidRDefault="006A5CC3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Short-Term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     </w:t>
                            </w:r>
                            <w:r w:rsidR="00E06059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Intermediate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ab/>
                              <w:t xml:space="preserve">       </w:t>
                            </w:r>
                            <w:r w:rsidR="00E06059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06059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7461D">
                              <w:rPr>
                                <w:rFonts w:asciiTheme="majorHAnsi" w:hAnsiTheme="majorHAnsi" w:cstheme="majorHAns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ong-Ter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C5FBE38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31.8pt;margin-top:-33pt;width:729pt;height:45.1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" fillcolor="white [3201]" stroked="f" strokeweight=".5pt">
                <v:textbox>
                  <w:txbxContent>
                    <w:p w14:paraId="78623E95" w14:textId="0FACD10E" w:rsidR="006A5CC3" w:rsidRPr="00F7461D" w:rsidRDefault="006A5CC3">
                      <w:p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</w:pP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Inputs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  <w:t xml:space="preserve">                     </w:t>
                      </w:r>
                      <w:r w:rsidR="005D56D8"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    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Activities                                                   Outputs                    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  <w:t xml:space="preserve">     </w:t>
                      </w:r>
                      <w:r w:rsidR="00E06059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     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  Outcomes </w:t>
                      </w:r>
                    </w:p>
                    <w:p w14:paraId="6C07E51E" w14:textId="55528CF7" w:rsidR="006A5CC3" w:rsidRPr="00F7461D" w:rsidRDefault="006A5CC3">
                      <w:pPr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</w:pP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  <w:t xml:space="preserve">Short-Term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  <w:t xml:space="preserve">      </w:t>
                      </w:r>
                      <w:r w:rsidR="00E06059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   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Intermediate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ab/>
                        <w:t xml:space="preserve">       </w:t>
                      </w:r>
                      <w:r w:rsidR="00E06059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  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 </w:t>
                      </w:r>
                      <w:r w:rsidR="00E06059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F7461D">
                        <w:rPr>
                          <w:rFonts w:asciiTheme="majorHAnsi" w:hAnsiTheme="majorHAnsi" w:cstheme="majorHAnsi"/>
                          <w:b/>
                          <w:bCs/>
                          <w:sz w:val="24"/>
                          <w:szCs w:val="24"/>
                        </w:rPr>
                        <w:t xml:space="preserve">Long-Term </w:t>
                      </w:r>
                    </w:p>
                  </w:txbxContent>
                </v:textbox>
              </v:shape>
            </w:pict>
          </mc:Fallback>
        </mc:AlternateContent>
      </w:r>
      <w:r w:rsidR="006E4777">
        <w:rPr>
          <w:noProof/>
        </w:rPr>
        <mc:AlternateContent>
          <mc:Choice Requires="wps">
            <w:drawing>
              <wp:anchor distT="0" distB="0" distL="114300" distR="114300" simplePos="0" relativeHeight="251580416" behindDoc="0" locked="0" layoutInCell="1" allowOverlap="1" wp14:anchorId="061C0023" wp14:editId="5AF56AB8">
                <wp:simplePos x="0" y="0"/>
                <wp:positionH relativeFrom="column">
                  <wp:posOffset>469900</wp:posOffset>
                </wp:positionH>
                <wp:positionV relativeFrom="paragraph">
                  <wp:posOffset>228600</wp:posOffset>
                </wp:positionV>
                <wp:extent cx="1927860" cy="6320367"/>
                <wp:effectExtent l="0" t="0" r="15240" b="234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7860" cy="632036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C1A053" w14:textId="1A40E652" w:rsidR="006A5CC3" w:rsidRDefault="006A5CC3" w:rsidP="00DE2B55">
                            <w:pPr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5D56D8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Usage of grant funds</w:t>
                            </w:r>
                            <w:r w:rsidR="000342E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342E0" w:rsidRPr="000342E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>a</w:t>
                            </w:r>
                            <w:r w:rsidRPr="000342E0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vertAlign w:val="superscript"/>
                              </w:rPr>
                              <w:t xml:space="preserve"> </w:t>
                            </w:r>
                          </w:p>
                          <w:p w14:paraId="0F2CC189" w14:textId="3CCF3A79" w:rsidR="00C83411" w:rsidRPr="00C92949" w:rsidRDefault="00774605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</w:tabs>
                              <w:spacing w:after="0"/>
                              <w:ind w:left="0" w:right="-4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>Natural History and Epidem</w:t>
                            </w:r>
                            <w:bookmarkStart w:id="0" w:name="_GoBack"/>
                            <w:bookmarkEnd w:id="0"/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iology </w:t>
                            </w:r>
                          </w:p>
                          <w:p w14:paraId="494F40E1" w14:textId="20815B50" w:rsidR="00612A25" w:rsidRPr="00C92949" w:rsidRDefault="003D4377" w:rsidP="00DE2B55">
                            <w:pPr>
                              <w:pStyle w:val="ListParagraph"/>
                              <w:numPr>
                                <w:ilvl w:val="1"/>
                                <w:numId w:val="2"/>
                              </w:numPr>
                              <w:spacing w:after="0"/>
                              <w:ind w:left="0" w:right="-4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Etiology and Pathogenesis </w:t>
                            </w:r>
                          </w:p>
                          <w:p w14:paraId="5220ED25" w14:textId="3AB33069" w:rsidR="005F3C7D" w:rsidRPr="00C92949" w:rsidRDefault="00234085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</w:tabs>
                              <w:spacing w:after="0"/>
                              <w:ind w:left="0" w:right="-4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Microbodies </w:t>
                            </w:r>
                          </w:p>
                          <w:p w14:paraId="77F36752" w14:textId="418AFE4A" w:rsidR="00335E07" w:rsidRPr="00C92949" w:rsidRDefault="00335E07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180"/>
                              </w:tabs>
                              <w:spacing w:after="0"/>
                              <w:ind w:left="0" w:right="-4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Vaccines </w:t>
                            </w:r>
                          </w:p>
                          <w:p w14:paraId="66C1995D" w14:textId="5CFC8FEC" w:rsidR="006A5CC3" w:rsidRPr="00C92949" w:rsidRDefault="002A2C53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Behavioral and Social Science </w:t>
                            </w:r>
                          </w:p>
                          <w:p w14:paraId="55BFEFB8" w14:textId="39FB4D5E" w:rsidR="006F0F0B" w:rsidRPr="00C92949" w:rsidRDefault="003D0924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Therapeutics </w:t>
                            </w:r>
                          </w:p>
                          <w:p w14:paraId="468B4AEA" w14:textId="0B152400" w:rsidR="005E6D3E" w:rsidRPr="00C92949" w:rsidRDefault="00F876BE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Training, Infrastructure and Capacity Building </w:t>
                            </w:r>
                          </w:p>
                          <w:p w14:paraId="3A7A5B62" w14:textId="1D8A2769" w:rsidR="00F876BE" w:rsidRPr="00C92949" w:rsidRDefault="00F77F1F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>Information</w:t>
                            </w:r>
                            <w:r w:rsidR="00F876BE"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issemination </w:t>
                            </w:r>
                          </w:p>
                          <w:p w14:paraId="6FF93279" w14:textId="3F9D1761" w:rsidR="00F77F1F" w:rsidRPr="00C92949" w:rsidRDefault="00DE2B55" w:rsidP="00DE2B5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/>
                              <w:ind w:left="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Research Toward a Cure </w:t>
                            </w:r>
                          </w:p>
                          <w:p w14:paraId="0896A79A" w14:textId="21875E4D" w:rsidR="00DE2B55" w:rsidRPr="00C92949" w:rsidRDefault="00DE2B55" w:rsidP="00DE2B55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0"/>
                              <w:ind w:left="18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Biology of HIV Infection </w:t>
                            </w:r>
                          </w:p>
                          <w:p w14:paraId="61397FEB" w14:textId="0F162952" w:rsidR="00DE2B55" w:rsidRPr="00C92949" w:rsidRDefault="00DE2B55" w:rsidP="00DE2B55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0"/>
                              <w:ind w:left="18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Discover and Develop Strategies </w:t>
                            </w:r>
                          </w:p>
                          <w:p w14:paraId="603BE928" w14:textId="3BAF2D62" w:rsidR="00DE2B55" w:rsidRPr="00C92949" w:rsidRDefault="00DE2B55" w:rsidP="00DE2B55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0"/>
                              <w:ind w:left="18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Conduct Clinical Studies of Strategies </w:t>
                            </w:r>
                          </w:p>
                          <w:p w14:paraId="3C80085F" w14:textId="083DCBA6" w:rsidR="00F876BE" w:rsidRPr="00C92949" w:rsidRDefault="00DE2B55" w:rsidP="00DE2B55">
                            <w:pPr>
                              <w:pStyle w:val="ListParagraph"/>
                              <w:numPr>
                                <w:ilvl w:val="1"/>
                                <w:numId w:val="1"/>
                              </w:numPr>
                              <w:spacing w:after="0"/>
                              <w:ind w:left="18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C92949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Behavioral and Social Science Researc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C0023" id="Rectangle 3" o:spid="_x0000_s1027" style="position:absolute;margin-left:37pt;margin-top:18pt;width:151.8pt;height:497.65pt;z-index:2515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" filled="f" strokecolor="#1f3763 [1604]" strokeweight="1pt">
                <v:textbox>
                  <w:txbxContent>
                    <w:p w14:paraId="14C1A053" w14:textId="1A40E652" w:rsidR="006A5CC3" w:rsidRDefault="006A5CC3" w:rsidP="00DE2B55">
                      <w:pPr>
                        <w:spacing w:after="0"/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5D56D8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Usage of grant funds</w:t>
                      </w:r>
                      <w:r w:rsidR="000342E0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0342E0" w:rsidRPr="000342E0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>a</w:t>
                      </w:r>
                      <w:r w:rsidRPr="000342E0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vertAlign w:val="superscript"/>
                        </w:rPr>
                        <w:t xml:space="preserve"> </w:t>
                      </w:r>
                    </w:p>
                    <w:p w14:paraId="0F2CC189" w14:textId="3CCF3A79" w:rsidR="00C83411" w:rsidRPr="00C92949" w:rsidRDefault="00774605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</w:tabs>
                        <w:spacing w:after="0"/>
                        <w:ind w:left="0" w:right="-4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>Natural History and Epidem</w:t>
                      </w:r>
                      <w:bookmarkStart w:id="1" w:name="_GoBack"/>
                      <w:bookmarkEnd w:id="1"/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iology </w:t>
                      </w:r>
                    </w:p>
                    <w:p w14:paraId="494F40E1" w14:textId="20815B50" w:rsidR="00612A25" w:rsidRPr="00C92949" w:rsidRDefault="003D4377" w:rsidP="00DE2B55">
                      <w:pPr>
                        <w:pStyle w:val="ListParagraph"/>
                        <w:numPr>
                          <w:ilvl w:val="1"/>
                          <w:numId w:val="2"/>
                        </w:numPr>
                        <w:spacing w:after="0"/>
                        <w:ind w:left="0" w:right="-4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Etiology and Pathogenesis </w:t>
                      </w:r>
                    </w:p>
                    <w:p w14:paraId="5220ED25" w14:textId="3AB33069" w:rsidR="005F3C7D" w:rsidRPr="00C92949" w:rsidRDefault="00234085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</w:tabs>
                        <w:spacing w:after="0"/>
                        <w:ind w:left="0" w:right="-4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Microbodies </w:t>
                      </w:r>
                    </w:p>
                    <w:p w14:paraId="77F36752" w14:textId="418AFE4A" w:rsidR="00335E07" w:rsidRPr="00C92949" w:rsidRDefault="00335E07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180"/>
                        </w:tabs>
                        <w:spacing w:after="0"/>
                        <w:ind w:left="0" w:right="-4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Vaccines </w:t>
                      </w:r>
                    </w:p>
                    <w:p w14:paraId="66C1995D" w14:textId="5CFC8FEC" w:rsidR="006A5CC3" w:rsidRPr="00C92949" w:rsidRDefault="002A2C53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Behavioral and Social Science </w:t>
                      </w:r>
                    </w:p>
                    <w:p w14:paraId="55BFEFB8" w14:textId="39FB4D5E" w:rsidR="006F0F0B" w:rsidRPr="00C92949" w:rsidRDefault="003D0924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Therapeutics </w:t>
                      </w:r>
                    </w:p>
                    <w:p w14:paraId="468B4AEA" w14:textId="0B152400" w:rsidR="005E6D3E" w:rsidRPr="00C92949" w:rsidRDefault="00F876BE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Training, Infrastructure and Capacity Building </w:t>
                      </w:r>
                    </w:p>
                    <w:p w14:paraId="3A7A5B62" w14:textId="1D8A2769" w:rsidR="00F876BE" w:rsidRPr="00C92949" w:rsidRDefault="00F77F1F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>Information</w:t>
                      </w:r>
                      <w:r w:rsidR="00F876BE"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 Dissemination </w:t>
                      </w:r>
                    </w:p>
                    <w:p w14:paraId="6FF93279" w14:textId="3F9D1761" w:rsidR="00F77F1F" w:rsidRPr="00C92949" w:rsidRDefault="00DE2B55" w:rsidP="00DE2B55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/>
                        <w:ind w:left="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Research Toward a Cure </w:t>
                      </w:r>
                    </w:p>
                    <w:p w14:paraId="0896A79A" w14:textId="21875E4D" w:rsidR="00DE2B55" w:rsidRPr="00C92949" w:rsidRDefault="00DE2B55" w:rsidP="00DE2B55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0"/>
                        <w:ind w:left="18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Biology of HIV Infection </w:t>
                      </w:r>
                    </w:p>
                    <w:p w14:paraId="61397FEB" w14:textId="0F162952" w:rsidR="00DE2B55" w:rsidRPr="00C92949" w:rsidRDefault="00DE2B55" w:rsidP="00DE2B55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0"/>
                        <w:ind w:left="18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Discover and Develop Strategies </w:t>
                      </w:r>
                    </w:p>
                    <w:p w14:paraId="603BE928" w14:textId="3BAF2D62" w:rsidR="00DE2B55" w:rsidRPr="00C92949" w:rsidRDefault="00DE2B55" w:rsidP="00DE2B55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0"/>
                        <w:ind w:left="18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Conduct Clinical Studies of Strategies </w:t>
                      </w:r>
                    </w:p>
                    <w:p w14:paraId="3C80085F" w14:textId="083DCBA6" w:rsidR="00F876BE" w:rsidRPr="00C92949" w:rsidRDefault="00DE2B55" w:rsidP="00DE2B55">
                      <w:pPr>
                        <w:pStyle w:val="ListParagraph"/>
                        <w:numPr>
                          <w:ilvl w:val="1"/>
                          <w:numId w:val="1"/>
                        </w:numPr>
                        <w:spacing w:after="0"/>
                        <w:ind w:left="18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C92949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Behavioral and Social Science Research </w:t>
                      </w:r>
                    </w:p>
                  </w:txbxContent>
                </v:textbox>
              </v:rect>
            </w:pict>
          </mc:Fallback>
        </mc:AlternateContent>
      </w:r>
      <w:r w:rsidR="008C57F5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2C6C7DB" wp14:editId="55DEC349">
                <wp:simplePos x="0" y="0"/>
                <wp:positionH relativeFrom="margin">
                  <wp:align>right</wp:align>
                </wp:positionH>
                <wp:positionV relativeFrom="paragraph">
                  <wp:posOffset>-157480</wp:posOffset>
                </wp:positionV>
                <wp:extent cx="284552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455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11A432" id="Straight Connector 18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172.85pt,-12.4pt" to="396.9pt,-1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0328202D" w14:textId="7F91666D" w:rsidR="00F807EB" w:rsidRDefault="0052663E">
      <w:r>
        <w:rPr>
          <w:noProof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129AF250" wp14:editId="117B34A6">
                <wp:simplePos x="0" y="0"/>
                <wp:positionH relativeFrom="column">
                  <wp:posOffset>2657475</wp:posOffset>
                </wp:positionH>
                <wp:positionV relativeFrom="paragraph">
                  <wp:posOffset>285750</wp:posOffset>
                </wp:positionV>
                <wp:extent cx="2193925" cy="3604260"/>
                <wp:effectExtent l="0" t="0" r="15875" b="15240"/>
                <wp:wrapNone/>
                <wp:docPr id="12" name="Octago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3925" cy="3604260"/>
                        </a:xfrm>
                        <a:prstGeom prst="octagon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B398FD" w14:textId="0B643051" w:rsidR="00984011" w:rsidRPr="002E793F" w:rsidRDefault="006E2829" w:rsidP="002F3CE9">
                            <w:pPr>
                              <w:spacing w:after="0" w:line="240" w:lineRule="auto"/>
                              <w:ind w:left="-360" w:right="-233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2E793F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OAR Innovation Funded </w:t>
                            </w:r>
                            <w:r w:rsidR="00774058" w:rsidRPr="002E793F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knowledge and product</w:t>
                            </w:r>
                            <w:r w:rsidR="002E793F" w:rsidRPr="002E793F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s</w:t>
                            </w:r>
                            <w:r w:rsidR="00774058" w:rsidRPr="002E793F"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3E8F8CC" w14:textId="7101E395" w:rsidR="00984011" w:rsidRPr="00D57E4E" w:rsidRDefault="00774058" w:rsidP="002F3CE9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9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Publications</w:t>
                            </w:r>
                          </w:p>
                          <w:p w14:paraId="7084CF99" w14:textId="67FA3490" w:rsidR="004A17FD" w:rsidRPr="00D57E4E" w:rsidRDefault="004A17FD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spacing w:after="0" w:line="240" w:lineRule="auto"/>
                              <w:ind w:left="36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Influence </w:t>
                            </w:r>
                          </w:p>
                          <w:p w14:paraId="04BF6629" w14:textId="2BBE8A0A" w:rsidR="004A17FD" w:rsidRPr="00D57E4E" w:rsidRDefault="004A17FD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spacing w:after="0" w:line="240" w:lineRule="auto"/>
                              <w:ind w:left="36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Productivity</w:t>
                            </w:r>
                          </w:p>
                          <w:p w14:paraId="176A4F2C" w14:textId="075E2FB0" w:rsidR="00984011" w:rsidRPr="00D57E4E" w:rsidRDefault="00774058" w:rsidP="002F3CE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18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Presentations at scientific conferences </w:t>
                            </w:r>
                          </w:p>
                          <w:p w14:paraId="43581601" w14:textId="0D931208" w:rsidR="00BB01B2" w:rsidRPr="00D57E4E" w:rsidRDefault="002F3CE9" w:rsidP="002F3CE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9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="00BB01B2"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Patents </w:t>
                            </w:r>
                          </w:p>
                          <w:p w14:paraId="1096EEB7" w14:textId="3D5962D0" w:rsidR="00C6514F" w:rsidRPr="00D57E4E" w:rsidRDefault="00C6514F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tabs>
                                <w:tab w:val="left" w:pos="450"/>
                              </w:tabs>
                              <w:spacing w:after="0" w:line="240" w:lineRule="auto"/>
                              <w:ind w:left="36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New drug applications </w:t>
                            </w:r>
                          </w:p>
                          <w:p w14:paraId="42888DD4" w14:textId="321F8AEC" w:rsidR="0074753C" w:rsidRPr="00D57E4E" w:rsidRDefault="00C6514F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tabs>
                                <w:tab w:val="left" w:pos="450"/>
                              </w:tabs>
                              <w:spacing w:after="0" w:line="240" w:lineRule="auto"/>
                              <w:ind w:left="36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Medical Products </w:t>
                            </w:r>
                          </w:p>
                          <w:p w14:paraId="249BD951" w14:textId="77777777" w:rsidR="00EA6966" w:rsidRPr="00D57E4E" w:rsidRDefault="00EA6966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tabs>
                                <w:tab w:val="left" w:pos="450"/>
                              </w:tabs>
                              <w:spacing w:after="0" w:line="240" w:lineRule="auto"/>
                              <w:ind w:left="36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Therapeutics</w:t>
                            </w:r>
                          </w:p>
                          <w:p w14:paraId="5759AEFC" w14:textId="77777777" w:rsidR="00EA6966" w:rsidRPr="00D57E4E" w:rsidRDefault="00EA6966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tabs>
                                <w:tab w:val="left" w:pos="450"/>
                              </w:tabs>
                              <w:spacing w:after="0" w:line="240" w:lineRule="auto"/>
                              <w:ind w:left="36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Vaccines </w:t>
                            </w:r>
                          </w:p>
                          <w:p w14:paraId="2C23BCB8" w14:textId="4484F10B" w:rsidR="00860F82" w:rsidRPr="00D57E4E" w:rsidRDefault="00860F82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tabs>
                                <w:tab w:val="left" w:pos="450"/>
                              </w:tabs>
                              <w:spacing w:after="0" w:line="240" w:lineRule="auto"/>
                              <w:ind w:left="36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Microbodies </w:t>
                            </w:r>
                          </w:p>
                          <w:p w14:paraId="7F2159B8" w14:textId="4690970C" w:rsidR="00EA6966" w:rsidRPr="00D57E4E" w:rsidRDefault="00860F82" w:rsidP="002F3CE9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tabs>
                                <w:tab w:val="left" w:pos="450"/>
                              </w:tabs>
                              <w:spacing w:after="0" w:line="240" w:lineRule="auto"/>
                              <w:ind w:left="360" w:hanging="9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PREP</w:t>
                            </w:r>
                            <w:r w:rsidR="00EA6966"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D00EC2E" w14:textId="33519BC2" w:rsidR="00B24485" w:rsidRPr="00D57E4E" w:rsidRDefault="00B24485" w:rsidP="002F3CE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9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Curricula </w:t>
                            </w:r>
                            <w:r w:rsidR="0052663E"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d</w:t>
                            </w: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eveloped</w:t>
                            </w:r>
                          </w:p>
                          <w:p w14:paraId="14459DA2" w14:textId="29B103D2" w:rsidR="00B24485" w:rsidRPr="00D57E4E" w:rsidRDefault="00B24485" w:rsidP="002F3CE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9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Interventions </w:t>
                            </w:r>
                            <w:r w:rsidR="0052663E"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F3CE9"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developed</w:t>
                            </w: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1A2BC08" w14:textId="42BF7705" w:rsidR="00B24485" w:rsidRPr="00D57E4E" w:rsidRDefault="00984011" w:rsidP="002F3CE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9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Symposia, Workshops Meetings </w:t>
                            </w:r>
                            <w:r w:rsidR="00245CC6"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and Trainings </w:t>
                            </w:r>
                          </w:p>
                          <w:p w14:paraId="0FD44636" w14:textId="0C0C0125" w:rsidR="00E15F12" w:rsidRPr="00D57E4E" w:rsidRDefault="00E15F12" w:rsidP="002F3CE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40" w:lineRule="auto"/>
                              <w:ind w:left="90" w:hanging="18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Research tools and methods </w:t>
                            </w:r>
                          </w:p>
                          <w:p w14:paraId="6F93E26A" w14:textId="14BF72EF" w:rsidR="00984011" w:rsidRPr="00D57E4E" w:rsidRDefault="00245CC6" w:rsidP="00C53F09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540"/>
                              </w:tabs>
                              <w:spacing w:after="0" w:line="240" w:lineRule="auto"/>
                              <w:ind w:left="90" w:firstLine="270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57E4E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9AF250"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12" o:spid="_x0000_s1028" type="#_x0000_t10" style="position:absolute;margin-left:209.25pt;margin-top:22.5pt;width:172.75pt;height:283.8pt;z-index: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" filled="f" strokecolor="#1f3763 [1604]" strokeweight="1pt">
                <v:textbox>
                  <w:txbxContent>
                    <w:p w14:paraId="32B398FD" w14:textId="0B643051" w:rsidR="00984011" w:rsidRPr="002E793F" w:rsidRDefault="006E2829" w:rsidP="002F3CE9">
                      <w:pPr>
                        <w:spacing w:after="0" w:line="240" w:lineRule="auto"/>
                        <w:ind w:left="-360" w:right="-233"/>
                        <w:jc w:val="center"/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2E793F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OAR Innovation Funded </w:t>
                      </w:r>
                      <w:r w:rsidR="00774058" w:rsidRPr="002E793F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knowledge and product</w:t>
                      </w:r>
                      <w:r w:rsidR="002E793F" w:rsidRPr="002E793F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s</w:t>
                      </w:r>
                      <w:r w:rsidR="00774058" w:rsidRPr="002E793F"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3E8F8CC" w14:textId="7101E395" w:rsidR="00984011" w:rsidRPr="00D57E4E" w:rsidRDefault="00774058" w:rsidP="002F3CE9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tabs>
                          <w:tab w:val="left" w:pos="540"/>
                        </w:tabs>
                        <w:spacing w:after="0" w:line="240" w:lineRule="auto"/>
                        <w:ind w:left="9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Publications</w:t>
                      </w:r>
                    </w:p>
                    <w:p w14:paraId="7084CF99" w14:textId="67FA3490" w:rsidR="004A17FD" w:rsidRPr="00D57E4E" w:rsidRDefault="004A17FD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spacing w:after="0" w:line="240" w:lineRule="auto"/>
                        <w:ind w:left="36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Influence </w:t>
                      </w:r>
                    </w:p>
                    <w:p w14:paraId="04BF6629" w14:textId="2BBE8A0A" w:rsidR="004A17FD" w:rsidRPr="00D57E4E" w:rsidRDefault="004A17FD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spacing w:after="0" w:line="240" w:lineRule="auto"/>
                        <w:ind w:left="36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Productivity</w:t>
                      </w:r>
                    </w:p>
                    <w:p w14:paraId="176A4F2C" w14:textId="075E2FB0" w:rsidR="00984011" w:rsidRPr="00D57E4E" w:rsidRDefault="00774058" w:rsidP="002F3CE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18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Presentations at scientific conferences </w:t>
                      </w:r>
                    </w:p>
                    <w:p w14:paraId="43581601" w14:textId="0D931208" w:rsidR="00BB01B2" w:rsidRPr="00D57E4E" w:rsidRDefault="002F3CE9" w:rsidP="002F3CE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9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  </w:t>
                      </w:r>
                      <w:r w:rsidR="00BB01B2"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Patents </w:t>
                      </w:r>
                    </w:p>
                    <w:p w14:paraId="1096EEB7" w14:textId="3D5962D0" w:rsidR="00C6514F" w:rsidRPr="00D57E4E" w:rsidRDefault="00C6514F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tabs>
                          <w:tab w:val="left" w:pos="450"/>
                        </w:tabs>
                        <w:spacing w:after="0" w:line="240" w:lineRule="auto"/>
                        <w:ind w:left="36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New drug applications </w:t>
                      </w:r>
                    </w:p>
                    <w:p w14:paraId="42888DD4" w14:textId="321F8AEC" w:rsidR="0074753C" w:rsidRPr="00D57E4E" w:rsidRDefault="00C6514F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tabs>
                          <w:tab w:val="left" w:pos="450"/>
                        </w:tabs>
                        <w:spacing w:after="0" w:line="240" w:lineRule="auto"/>
                        <w:ind w:left="36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Medical Products </w:t>
                      </w:r>
                    </w:p>
                    <w:p w14:paraId="249BD951" w14:textId="77777777" w:rsidR="00EA6966" w:rsidRPr="00D57E4E" w:rsidRDefault="00EA6966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tabs>
                          <w:tab w:val="left" w:pos="450"/>
                        </w:tabs>
                        <w:spacing w:after="0" w:line="240" w:lineRule="auto"/>
                        <w:ind w:left="36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Therapeutics</w:t>
                      </w:r>
                    </w:p>
                    <w:p w14:paraId="5759AEFC" w14:textId="77777777" w:rsidR="00EA6966" w:rsidRPr="00D57E4E" w:rsidRDefault="00EA6966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tabs>
                          <w:tab w:val="left" w:pos="450"/>
                        </w:tabs>
                        <w:spacing w:after="0" w:line="240" w:lineRule="auto"/>
                        <w:ind w:left="36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Vaccines </w:t>
                      </w:r>
                    </w:p>
                    <w:p w14:paraId="2C23BCB8" w14:textId="4484F10B" w:rsidR="00860F82" w:rsidRPr="00D57E4E" w:rsidRDefault="00860F82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tabs>
                          <w:tab w:val="left" w:pos="450"/>
                        </w:tabs>
                        <w:spacing w:after="0" w:line="240" w:lineRule="auto"/>
                        <w:ind w:left="36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Microbodies </w:t>
                      </w:r>
                    </w:p>
                    <w:p w14:paraId="7F2159B8" w14:textId="4690970C" w:rsidR="00EA6966" w:rsidRPr="00D57E4E" w:rsidRDefault="00860F82" w:rsidP="002F3CE9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tabs>
                          <w:tab w:val="left" w:pos="450"/>
                        </w:tabs>
                        <w:spacing w:after="0" w:line="240" w:lineRule="auto"/>
                        <w:ind w:left="360" w:hanging="9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PREP</w:t>
                      </w:r>
                      <w:r w:rsidR="00EA6966"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D00EC2E" w14:textId="33519BC2" w:rsidR="00B24485" w:rsidRPr="00D57E4E" w:rsidRDefault="00B24485" w:rsidP="002F3CE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540"/>
                        </w:tabs>
                        <w:spacing w:after="0" w:line="240" w:lineRule="auto"/>
                        <w:ind w:left="9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Curricula </w:t>
                      </w:r>
                      <w:r w:rsidR="0052663E"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d</w:t>
                      </w: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eveloped</w:t>
                      </w:r>
                    </w:p>
                    <w:p w14:paraId="14459DA2" w14:textId="29B103D2" w:rsidR="00B24485" w:rsidRPr="00D57E4E" w:rsidRDefault="00B24485" w:rsidP="002F3CE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540"/>
                        </w:tabs>
                        <w:spacing w:after="0" w:line="240" w:lineRule="auto"/>
                        <w:ind w:left="9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Interventions </w:t>
                      </w:r>
                      <w:r w:rsidR="0052663E"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r w:rsidR="002F3CE9"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developed</w:t>
                      </w: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1A2BC08" w14:textId="42BF7705" w:rsidR="00B24485" w:rsidRPr="00D57E4E" w:rsidRDefault="00984011" w:rsidP="002F3CE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9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Symposia, Workshops Meetings </w:t>
                      </w:r>
                      <w:r w:rsidR="00245CC6"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and Trainings </w:t>
                      </w:r>
                    </w:p>
                    <w:p w14:paraId="0FD44636" w14:textId="0C0C0125" w:rsidR="00E15F12" w:rsidRPr="00D57E4E" w:rsidRDefault="00E15F12" w:rsidP="002F3CE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40" w:lineRule="auto"/>
                        <w:ind w:left="90" w:hanging="18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Research tools and methods </w:t>
                      </w:r>
                    </w:p>
                    <w:p w14:paraId="6F93E26A" w14:textId="14BF72EF" w:rsidR="00984011" w:rsidRPr="00D57E4E" w:rsidRDefault="00245CC6" w:rsidP="00C53F09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540"/>
                        </w:tabs>
                        <w:spacing w:after="0" w:line="240" w:lineRule="auto"/>
                        <w:ind w:left="90" w:firstLine="270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 w:rsidRPr="00D57E4E">
                        <w:rPr>
                          <w:color w:val="000000" w:themeColor="text1"/>
                          <w:sz w:val="16"/>
                          <w:szCs w:val="16"/>
                        </w:rPr>
                        <w:t>Award</w:t>
                      </w:r>
                    </w:p>
                  </w:txbxContent>
                </v:textbox>
              </v:shape>
            </w:pict>
          </mc:Fallback>
        </mc:AlternateContent>
      </w:r>
      <w:r w:rsidR="006E477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0C5702" wp14:editId="097E6729">
                <wp:simplePos x="0" y="0"/>
                <wp:positionH relativeFrom="column">
                  <wp:posOffset>6412523</wp:posOffset>
                </wp:positionH>
                <wp:positionV relativeFrom="paragraph">
                  <wp:posOffset>101112</wp:posOffset>
                </wp:positionV>
                <wp:extent cx="1184031" cy="3868615"/>
                <wp:effectExtent l="0" t="0" r="16510" b="1778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4031" cy="386861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E55A6E" w14:textId="0C061D8F" w:rsidR="001B62ED" w:rsidRPr="00DA47BB" w:rsidRDefault="00530C70" w:rsidP="001B62ED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Clinical</w:t>
                            </w:r>
                            <w:r w:rsidR="00E7643F"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guidelines and recommendations </w:t>
                            </w: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for health care pract</w:t>
                            </w:r>
                            <w:r w:rsidR="00C47DC6"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itioners </w:t>
                            </w:r>
                          </w:p>
                          <w:p w14:paraId="61A8B942" w14:textId="4E89F9BD" w:rsidR="00C47DC6" w:rsidRPr="00DA47BB" w:rsidRDefault="00C47DC6" w:rsidP="001B62ED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Accumulation of knowledge </w:t>
                            </w:r>
                          </w:p>
                          <w:p w14:paraId="1E3EA65F" w14:textId="572A8938" w:rsidR="00C47DC6" w:rsidRPr="00DA47BB" w:rsidRDefault="00FC21D4" w:rsidP="001B62ED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Operations change to reduce HIV/AIDS risk factors </w:t>
                            </w:r>
                          </w:p>
                          <w:p w14:paraId="15DF1B9D" w14:textId="47C57398" w:rsidR="00FC21D4" w:rsidRPr="00DA47BB" w:rsidRDefault="00FC21D4" w:rsidP="001B62ED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Operations to reduce </w:t>
                            </w:r>
                            <w:r w:rsidR="00DA47BB"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morbidity</w:t>
                            </w: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and mortality from </w:t>
                            </w:r>
                            <w:r w:rsidR="00DA47BB" w:rsidRPr="00DA47BB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HIV/AIDS related illness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0C5702" id="Rectangle: Rounded Corners 16" o:spid="_x0000_s1029" style="position:absolute;margin-left:504.9pt;margin-top:7.95pt;width:93.25pt;height:30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" filled="f" strokecolor="#1f3763 [1604]" strokeweight="1pt">
                <v:stroke joinstyle="miter"/>
                <v:textbox>
                  <w:txbxContent>
                    <w:p w14:paraId="53E55A6E" w14:textId="0C061D8F" w:rsidR="001B62ED" w:rsidRPr="00DA47BB" w:rsidRDefault="00530C70" w:rsidP="001B62ED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Clinical</w:t>
                      </w:r>
                      <w:r w:rsidR="00E7643F"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 guidelines and recommendations </w:t>
                      </w:r>
                      <w:r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 for health care pract</w:t>
                      </w:r>
                      <w:r w:rsidR="00C47DC6"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itioners </w:t>
                      </w:r>
                    </w:p>
                    <w:p w14:paraId="61A8B942" w14:textId="4E89F9BD" w:rsidR="00C47DC6" w:rsidRPr="00DA47BB" w:rsidRDefault="00C47DC6" w:rsidP="001B62ED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Accumulation of knowledge </w:t>
                      </w:r>
                    </w:p>
                    <w:p w14:paraId="1E3EA65F" w14:textId="572A8938" w:rsidR="00C47DC6" w:rsidRPr="00DA47BB" w:rsidRDefault="00FC21D4" w:rsidP="001B62ED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Operations change to reduce HIV/AIDS risk factors </w:t>
                      </w:r>
                    </w:p>
                    <w:p w14:paraId="15DF1B9D" w14:textId="47C57398" w:rsidR="00FC21D4" w:rsidRPr="00DA47BB" w:rsidRDefault="00FC21D4" w:rsidP="001B62ED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Operations to reduce </w:t>
                      </w:r>
                      <w:r w:rsidR="00DA47BB"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morbidity</w:t>
                      </w:r>
                      <w:r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 and mortality from </w:t>
                      </w:r>
                      <w:r w:rsidR="00DA47BB" w:rsidRPr="00DA47BB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HIV/AIDS related illnesses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56722C2" w14:textId="013C40DF" w:rsidR="00F807EB" w:rsidRDefault="00C16A5D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BADF041" wp14:editId="58478FB7">
                <wp:simplePos x="0" y="0"/>
                <wp:positionH relativeFrom="column">
                  <wp:posOffset>7764780</wp:posOffset>
                </wp:positionH>
                <wp:positionV relativeFrom="paragraph">
                  <wp:posOffset>283845</wp:posOffset>
                </wp:positionV>
                <wp:extent cx="1232535" cy="5321935"/>
                <wp:effectExtent l="0" t="0" r="24765" b="1206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2535" cy="5321935"/>
                        </a:xfrm>
                        <a:prstGeom prst="roundRect">
                          <a:avLst>
                            <a:gd name="adj" fmla="val 0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C797DF" w14:textId="1812E8BB" w:rsidR="009D3E48" w:rsidRPr="00DA47BB" w:rsidRDefault="00145E75" w:rsidP="00DA47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Clinical practice  changes utilizing  OAR </w:t>
                            </w:r>
                            <w:r w:rsidR="00E37CBF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>funded research</w:t>
                            </w:r>
                          </w:p>
                          <w:p w14:paraId="19781BC5" w14:textId="5FCF88FF" w:rsidR="00F70E09" w:rsidRPr="00DA47BB" w:rsidRDefault="009D3E48" w:rsidP="00DA47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Reduced HIV/AIDS Incidence </w:t>
                            </w:r>
                          </w:p>
                          <w:p w14:paraId="4448F94D" w14:textId="6688642E" w:rsidR="00CD23F1" w:rsidRPr="00DA47BB" w:rsidRDefault="00522AB2" w:rsidP="00DA47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>Public Beh</w:t>
                            </w:r>
                            <w:r w:rsidR="008B1B83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avior change and advocacy </w:t>
                            </w:r>
                          </w:p>
                          <w:p w14:paraId="788CF73C" w14:textId="5B9789D4" w:rsidR="008B1B83" w:rsidRPr="00DA47BB" w:rsidRDefault="00DA47BB" w:rsidP="00DA47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</w:rPr>
                              <w:t>I</w:t>
                            </w:r>
                            <w:r w:rsidR="00FA145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ncreased </w:t>
                            </w:r>
                            <w:r w:rsidR="00D52448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Use of medical products, </w:t>
                            </w:r>
                            <w:r w:rsidR="00F70E09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>therapeutics</w:t>
                            </w:r>
                            <w:r w:rsidR="00D52448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F70E09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>etc.</w:t>
                            </w:r>
                            <w:r w:rsidR="00D52448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at home, work and school </w:t>
                            </w:r>
                          </w:p>
                          <w:p w14:paraId="24509840" w14:textId="0DBAD558" w:rsidR="00D52448" w:rsidRPr="00DA47BB" w:rsidRDefault="00E37CBF" w:rsidP="00DA47BB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>Access</w:t>
                            </w:r>
                            <w:r w:rsidR="00F70E09" w:rsidRPr="00DA47B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to an awareness of relevant health ca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ADF041" id="Rectangle: Rounded Corners 21" o:spid="_x0000_s1030" style="position:absolute;margin-left:611.4pt;margin-top:22.35pt;width:97.05pt;height:419.0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" filled="f" strokecolor="#1f3763 [1604]" strokeweight="1pt">
                <v:stroke joinstyle="miter"/>
                <v:textbox>
                  <w:txbxContent>
                    <w:p w14:paraId="37C797DF" w14:textId="1812E8BB" w:rsidR="009D3E48" w:rsidRPr="00DA47BB" w:rsidRDefault="00145E75" w:rsidP="00DA47B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</w:rPr>
                        <w:t xml:space="preserve">Clinical practice  changes utilizing  OAR </w:t>
                      </w:r>
                      <w:r w:rsidR="00E37CBF" w:rsidRPr="00DA47BB">
                        <w:rPr>
                          <w:b/>
                          <w:bCs/>
                          <w:color w:val="000000" w:themeColor="text1"/>
                        </w:rPr>
                        <w:t>funded research</w:t>
                      </w:r>
                    </w:p>
                    <w:p w14:paraId="19781BC5" w14:textId="5FCF88FF" w:rsidR="00F70E09" w:rsidRPr="00DA47BB" w:rsidRDefault="009D3E48" w:rsidP="00DA47B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</w:rPr>
                        <w:t xml:space="preserve">Reduced HIV/AIDS Incidence </w:t>
                      </w:r>
                    </w:p>
                    <w:p w14:paraId="4448F94D" w14:textId="6688642E" w:rsidR="00CD23F1" w:rsidRPr="00DA47BB" w:rsidRDefault="00522AB2" w:rsidP="00DA47B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</w:rPr>
                        <w:t>Public Beh</w:t>
                      </w:r>
                      <w:r w:rsidR="008B1B83" w:rsidRPr="00DA47BB">
                        <w:rPr>
                          <w:b/>
                          <w:bCs/>
                          <w:color w:val="000000" w:themeColor="text1"/>
                        </w:rPr>
                        <w:t xml:space="preserve">avior change and advocacy </w:t>
                      </w:r>
                    </w:p>
                    <w:p w14:paraId="788CF73C" w14:textId="5B9789D4" w:rsidR="008B1B83" w:rsidRPr="00DA47BB" w:rsidRDefault="00DA47BB" w:rsidP="00DA47B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</w:rPr>
                        <w:t>I</w:t>
                      </w:r>
                      <w:r w:rsidR="00FA1453">
                        <w:rPr>
                          <w:b/>
                          <w:bCs/>
                          <w:color w:val="000000" w:themeColor="text1"/>
                        </w:rPr>
                        <w:t xml:space="preserve">ncreased </w:t>
                      </w:r>
                      <w:r w:rsidR="00D52448" w:rsidRPr="00DA47BB">
                        <w:rPr>
                          <w:b/>
                          <w:bCs/>
                          <w:color w:val="000000" w:themeColor="text1"/>
                        </w:rPr>
                        <w:t xml:space="preserve">Use of medical products, </w:t>
                      </w:r>
                      <w:r w:rsidR="00F70E09" w:rsidRPr="00DA47BB">
                        <w:rPr>
                          <w:b/>
                          <w:bCs/>
                          <w:color w:val="000000" w:themeColor="text1"/>
                        </w:rPr>
                        <w:t>therapeutics</w:t>
                      </w:r>
                      <w:r w:rsidR="00D52448" w:rsidRPr="00DA47BB">
                        <w:rPr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F70E09" w:rsidRPr="00DA47BB">
                        <w:rPr>
                          <w:b/>
                          <w:bCs/>
                          <w:color w:val="000000" w:themeColor="text1"/>
                        </w:rPr>
                        <w:t>etc.</w:t>
                      </w:r>
                      <w:r w:rsidR="00D52448" w:rsidRPr="00DA47BB">
                        <w:rPr>
                          <w:b/>
                          <w:bCs/>
                          <w:color w:val="000000" w:themeColor="text1"/>
                        </w:rPr>
                        <w:t xml:space="preserve"> at home, work and school </w:t>
                      </w:r>
                    </w:p>
                    <w:p w14:paraId="24509840" w14:textId="0DBAD558" w:rsidR="00D52448" w:rsidRPr="00DA47BB" w:rsidRDefault="00E37CBF" w:rsidP="00DA47BB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A47BB">
                        <w:rPr>
                          <w:b/>
                          <w:bCs/>
                          <w:color w:val="000000" w:themeColor="text1"/>
                        </w:rPr>
                        <w:t>Access</w:t>
                      </w:r>
                      <w:r w:rsidR="00F70E09" w:rsidRPr="00DA47BB">
                        <w:rPr>
                          <w:b/>
                          <w:bCs/>
                          <w:color w:val="000000" w:themeColor="text1"/>
                        </w:rPr>
                        <w:t xml:space="preserve"> to an awareness of relevant health care </w:t>
                      </w:r>
                    </w:p>
                  </w:txbxContent>
                </v:textbox>
              </v:roundrect>
            </w:pict>
          </mc:Fallback>
        </mc:AlternateContent>
      </w:r>
      <w:r w:rsidR="00562615" w:rsidRPr="00200571">
        <w:rPr>
          <w:noProof/>
        </w:rPr>
        <w:drawing>
          <wp:anchor distT="0" distB="0" distL="114300" distR="114300" simplePos="0" relativeHeight="251750400" behindDoc="1" locked="0" layoutInCell="1" allowOverlap="1" wp14:anchorId="25088747" wp14:editId="455FA718">
            <wp:simplePos x="0" y="0"/>
            <wp:positionH relativeFrom="margin">
              <wp:posOffset>7561386</wp:posOffset>
            </wp:positionH>
            <wp:positionV relativeFrom="paragraph">
              <wp:posOffset>284285</wp:posOffset>
            </wp:positionV>
            <wp:extent cx="184792" cy="3569677"/>
            <wp:effectExtent l="0" t="0" r="5715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09" cy="3577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D4019" w14:textId="25F4A8B2" w:rsidR="00F807EB" w:rsidRDefault="00DB029B" w:rsidP="001B62ED">
      <w:pPr>
        <w:tabs>
          <w:tab w:val="left" w:pos="109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5280F1F0" wp14:editId="5C28B482">
                <wp:simplePos x="0" y="0"/>
                <wp:positionH relativeFrom="column">
                  <wp:posOffset>4981575</wp:posOffset>
                </wp:positionH>
                <wp:positionV relativeFrom="paragraph">
                  <wp:posOffset>10160</wp:posOffset>
                </wp:positionV>
                <wp:extent cx="1248410" cy="3308985"/>
                <wp:effectExtent l="0" t="0" r="27940" b="2476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8410" cy="330898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930828" w14:textId="353EA2F4" w:rsidR="001551F3" w:rsidRPr="00DB029B" w:rsidRDefault="00A67AF7" w:rsidP="00DB029B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B029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Replication and new research </w:t>
                            </w:r>
                          </w:p>
                          <w:p w14:paraId="51824524" w14:textId="77777777" w:rsidR="00A57E25" w:rsidRPr="00DB029B" w:rsidRDefault="00A67AF7" w:rsidP="00DB029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ind w:left="90" w:hanging="90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eplication of results from earlier research</w:t>
                            </w:r>
                          </w:p>
                          <w:p w14:paraId="39417D05" w14:textId="5295A25A" w:rsidR="00A67AF7" w:rsidRPr="00DB029B" w:rsidRDefault="00A67AF7" w:rsidP="00DB029B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ind w:left="90" w:hanging="90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ew research linked to earlier res</w:t>
                            </w:r>
                            <w:r w:rsidR="00766F3C"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earch </w:t>
                            </w:r>
                          </w:p>
                          <w:p w14:paraId="0534E0AB" w14:textId="4E3FD8DC" w:rsidR="00552465" w:rsidRPr="00DB029B" w:rsidRDefault="000177C7" w:rsidP="00DB029B">
                            <w:pPr>
                              <w:spacing w:after="0"/>
                              <w:ind w:hanging="180"/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DB029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Commercial products and drugs </w:t>
                            </w:r>
                          </w:p>
                          <w:p w14:paraId="2352770C" w14:textId="276C0368" w:rsidR="000177C7" w:rsidRPr="00DB029B" w:rsidRDefault="000177C7" w:rsidP="00DB029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="0" w:hanging="180"/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New drug applications </w:t>
                            </w:r>
                            <w:r w:rsidR="001551F3"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(Vaccines, Therapeutics, etc. </w:t>
                            </w:r>
                            <w:r w:rsidR="007E4159"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35539B9E" w14:textId="4A3C5874" w:rsidR="00A57E25" w:rsidRPr="00DB029B" w:rsidRDefault="00A57E25" w:rsidP="00DB029B">
                            <w:pPr>
                              <w:pStyle w:val="ListParagraph"/>
                              <w:spacing w:after="0"/>
                              <w:ind w:left="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DB029B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Communities of Science </w:t>
                            </w:r>
                          </w:p>
                          <w:p w14:paraId="081A387B" w14:textId="37A63DF1" w:rsidR="00A57E25" w:rsidRPr="00DB029B" w:rsidRDefault="003E3C2B" w:rsidP="00DB029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="90" w:hanging="180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B029B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Grantees involving interdisciplinarit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80F1F0" id="Rectangle: Rounded Corners 14" o:spid="_x0000_s1031" style="position:absolute;margin-left:392.25pt;margin-top:.8pt;width:98.3pt;height:260.55pt;z-index:251635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" filled="f" strokecolor="#1f3763 [1604]" strokeweight="1pt">
                <v:stroke joinstyle="miter"/>
                <v:textbox>
                  <w:txbxContent>
                    <w:p w14:paraId="19930828" w14:textId="353EA2F4" w:rsidR="001551F3" w:rsidRPr="00DB029B" w:rsidRDefault="00A67AF7" w:rsidP="00DB029B">
                      <w:pPr>
                        <w:spacing w:after="0"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B029B">
                        <w:rPr>
                          <w:b/>
                          <w:bCs/>
                          <w:color w:val="000000" w:themeColor="text1"/>
                        </w:rPr>
                        <w:t xml:space="preserve">Replication and new research </w:t>
                      </w:r>
                    </w:p>
                    <w:p w14:paraId="51824524" w14:textId="77777777" w:rsidR="00A57E25" w:rsidRPr="00DB029B" w:rsidRDefault="00A67AF7" w:rsidP="00DB029B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ind w:left="90" w:hanging="90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>Replication of results from earlier research</w:t>
                      </w:r>
                    </w:p>
                    <w:p w14:paraId="39417D05" w14:textId="5295A25A" w:rsidR="00A67AF7" w:rsidRPr="00DB029B" w:rsidRDefault="00A67AF7" w:rsidP="00DB029B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ind w:left="90" w:hanging="90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>New research linked to earlier res</w:t>
                      </w:r>
                      <w:r w:rsidR="00766F3C"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earch </w:t>
                      </w:r>
                    </w:p>
                    <w:p w14:paraId="0534E0AB" w14:textId="4E3FD8DC" w:rsidR="00552465" w:rsidRPr="00DB029B" w:rsidRDefault="000177C7" w:rsidP="00DB029B">
                      <w:pPr>
                        <w:spacing w:after="0"/>
                        <w:ind w:hanging="180"/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DB029B">
                        <w:rPr>
                          <w:b/>
                          <w:bCs/>
                          <w:color w:val="000000" w:themeColor="text1"/>
                        </w:rPr>
                        <w:t xml:space="preserve">Commercial products and drugs </w:t>
                      </w:r>
                    </w:p>
                    <w:p w14:paraId="2352770C" w14:textId="276C0368" w:rsidR="000177C7" w:rsidRPr="00DB029B" w:rsidRDefault="000177C7" w:rsidP="00DB029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ind w:left="0" w:hanging="180"/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New drug applications </w:t>
                      </w:r>
                      <w:r w:rsidR="001551F3"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(Vaccines, Therapeutics, etc. </w:t>
                      </w:r>
                      <w:r w:rsidR="007E4159"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>)</w:t>
                      </w:r>
                    </w:p>
                    <w:p w14:paraId="35539B9E" w14:textId="4A3C5874" w:rsidR="00A57E25" w:rsidRPr="00DB029B" w:rsidRDefault="00A57E25" w:rsidP="00DB029B">
                      <w:pPr>
                        <w:pStyle w:val="ListParagraph"/>
                        <w:spacing w:after="0"/>
                        <w:ind w:left="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DB029B">
                        <w:rPr>
                          <w:b/>
                          <w:bCs/>
                          <w:color w:val="000000" w:themeColor="text1"/>
                        </w:rPr>
                        <w:t xml:space="preserve">Communities of Science </w:t>
                      </w:r>
                    </w:p>
                    <w:p w14:paraId="081A387B" w14:textId="37A63DF1" w:rsidR="00A57E25" w:rsidRPr="00DB029B" w:rsidRDefault="003E3C2B" w:rsidP="00DB029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ind w:left="90" w:hanging="180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B029B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Grantees involving interdisciplinarity </w:t>
                      </w:r>
                    </w:p>
                  </w:txbxContent>
                </v:textbox>
              </v:roundrect>
            </w:pict>
          </mc:Fallback>
        </mc:AlternateContent>
      </w:r>
      <w:r w:rsidR="001B62ED">
        <w:tab/>
      </w:r>
    </w:p>
    <w:p w14:paraId="2180E4D6" w14:textId="2A5F52B5" w:rsidR="00F807EB" w:rsidRPr="00F807EB" w:rsidRDefault="00562615" w:rsidP="00B573D9">
      <w:pPr>
        <w:tabs>
          <w:tab w:val="left" w:pos="4108"/>
        </w:tabs>
      </w:pPr>
      <w:r w:rsidRPr="00200571">
        <w:rPr>
          <w:noProof/>
        </w:rPr>
        <w:drawing>
          <wp:anchor distT="0" distB="0" distL="114300" distR="114300" simplePos="0" relativeHeight="251735040" behindDoc="1" locked="0" layoutInCell="1" allowOverlap="1" wp14:anchorId="6BAB3616" wp14:editId="48BF43CE">
            <wp:simplePos x="0" y="0"/>
            <wp:positionH relativeFrom="margin">
              <wp:posOffset>6213084</wp:posOffset>
            </wp:positionH>
            <wp:positionV relativeFrom="paragraph">
              <wp:posOffset>41666</wp:posOffset>
            </wp:positionV>
            <wp:extent cx="215265" cy="4282440"/>
            <wp:effectExtent l="0" t="0" r="0" b="381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" cy="428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73D9">
        <w:tab/>
      </w:r>
    </w:p>
    <w:p w14:paraId="68D7B2D7" w14:textId="59B968D7" w:rsidR="00F807EB" w:rsidRDefault="003904D4" w:rsidP="00F807EB">
      <w:r w:rsidRPr="00200571">
        <w:rPr>
          <w:noProof/>
        </w:rPr>
        <w:drawing>
          <wp:anchor distT="0" distB="0" distL="114300" distR="114300" simplePos="0" relativeHeight="251721728" behindDoc="1" locked="0" layoutInCell="1" allowOverlap="1" wp14:anchorId="11403E33" wp14:editId="6CFF54BD">
            <wp:simplePos x="0" y="0"/>
            <wp:positionH relativeFrom="margin">
              <wp:posOffset>2447925</wp:posOffset>
            </wp:positionH>
            <wp:positionV relativeFrom="paragraph">
              <wp:posOffset>38735</wp:posOffset>
            </wp:positionV>
            <wp:extent cx="171450" cy="4282440"/>
            <wp:effectExtent l="0" t="0" r="0" b="381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3" cy="4447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F4DEC9" w14:textId="1822D89E" w:rsidR="00F807EB" w:rsidRPr="00F807EB" w:rsidRDefault="00F807EB" w:rsidP="00F807EB"/>
    <w:p w14:paraId="0E13A874" w14:textId="7C791AF4" w:rsidR="00F807EB" w:rsidRDefault="00F807EB" w:rsidP="00CD23F1">
      <w:pPr>
        <w:jc w:val="right"/>
      </w:pPr>
    </w:p>
    <w:p w14:paraId="23321F0B" w14:textId="1DB51563" w:rsidR="00F807EB" w:rsidRDefault="00287756" w:rsidP="00562615">
      <w:pPr>
        <w:tabs>
          <w:tab w:val="left" w:pos="1268"/>
          <w:tab w:val="left" w:pos="9886"/>
        </w:tabs>
      </w:pPr>
      <w:r w:rsidRPr="00287756">
        <w:rPr>
          <w:noProof/>
        </w:rPr>
        <w:drawing>
          <wp:anchor distT="0" distB="0" distL="114300" distR="114300" simplePos="0" relativeHeight="251725824" behindDoc="1" locked="0" layoutInCell="1" allowOverlap="1" wp14:anchorId="013D02C7" wp14:editId="561AC34A">
            <wp:simplePos x="0" y="0"/>
            <wp:positionH relativeFrom="column">
              <wp:posOffset>4829908</wp:posOffset>
            </wp:positionH>
            <wp:positionV relativeFrom="paragraph">
              <wp:posOffset>70485</wp:posOffset>
            </wp:positionV>
            <wp:extent cx="134815" cy="1339936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15" cy="1339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07EB">
        <w:tab/>
      </w:r>
      <w:r w:rsidR="00562615">
        <w:tab/>
      </w:r>
    </w:p>
    <w:p w14:paraId="54DDA59D" w14:textId="500AC2BF" w:rsidR="00466C17" w:rsidRPr="00466C17" w:rsidRDefault="00466C17" w:rsidP="00466C17"/>
    <w:p w14:paraId="56274FDA" w14:textId="47DDFCE4" w:rsidR="00466C17" w:rsidRPr="00466C17" w:rsidRDefault="004C32BD" w:rsidP="00466C17"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7B563C5" wp14:editId="21FA9A31">
                <wp:simplePos x="0" y="0"/>
                <wp:positionH relativeFrom="column">
                  <wp:posOffset>-838200</wp:posOffset>
                </wp:positionH>
                <wp:positionV relativeFrom="paragraph">
                  <wp:posOffset>306070</wp:posOffset>
                </wp:positionV>
                <wp:extent cx="1249680" cy="1181100"/>
                <wp:effectExtent l="0" t="0" r="26670" b="19050"/>
                <wp:wrapNone/>
                <wp:docPr id="196" name="Oval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9680" cy="11811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CAB5E3" w14:textId="77777777" w:rsidR="004C32BD" w:rsidRPr="004C32BD" w:rsidRDefault="004C32BD" w:rsidP="004C32BD">
                            <w:pPr>
                              <w:ind w:right="-318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4C32BD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Awarded Institutions and investigators receiving  Innovation</w:t>
                            </w:r>
                            <w:r w:rsidRPr="004C32BD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Funding</w:t>
                            </w:r>
                          </w:p>
                          <w:p w14:paraId="2A3B9910" w14:textId="77777777" w:rsidR="004C32BD" w:rsidRDefault="004C32BD" w:rsidP="004C32B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7B563C5" id="Oval 196" o:spid="_x0000_s1032" style="position:absolute;margin-left:-66pt;margin-top:24.1pt;width:98.4pt;height:93pt;z-index:2517708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" fillcolor="white [3212]" strokecolor="#1f3763 [1604]" strokeweight="1pt">
                <v:stroke joinstyle="miter"/>
                <v:textbox>
                  <w:txbxContent>
                    <w:p w14:paraId="7DCAB5E3" w14:textId="77777777" w:rsidR="004C32BD" w:rsidRPr="004C32BD" w:rsidRDefault="004C32BD" w:rsidP="004C32BD">
                      <w:pPr>
                        <w:ind w:right="-318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4C32BD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Awarded Institutions and investigators receiving  Innovation</w:t>
                      </w:r>
                      <w:r w:rsidRPr="004C32BD">
                        <w:rPr>
                          <w:color w:val="000000" w:themeColor="text1"/>
                          <w:sz w:val="18"/>
                          <w:szCs w:val="18"/>
                        </w:rPr>
                        <w:t xml:space="preserve"> Funding</w:t>
                      </w:r>
                    </w:p>
                    <w:p w14:paraId="2A3B9910" w14:textId="77777777" w:rsidR="004C32BD" w:rsidRDefault="004C32BD" w:rsidP="004C32BD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14:paraId="3D2F338A" w14:textId="101E3145" w:rsidR="00466C17" w:rsidRPr="00466C17" w:rsidRDefault="00466C17" w:rsidP="00466C17"/>
    <w:p w14:paraId="56D90AB3" w14:textId="5558B654" w:rsidR="00466C17" w:rsidRPr="00466C17" w:rsidRDefault="00466C17" w:rsidP="00466C17"/>
    <w:p w14:paraId="5F7C5F80" w14:textId="270E85A7" w:rsidR="00466C17" w:rsidRPr="00466C17" w:rsidRDefault="00466C17" w:rsidP="00466C17"/>
    <w:p w14:paraId="41688F9C" w14:textId="421EF9AE" w:rsidR="00466C17" w:rsidRPr="00466C17" w:rsidRDefault="004E499A" w:rsidP="00466C17"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34B63B84" wp14:editId="1950BBAD">
                <wp:simplePos x="0" y="0"/>
                <wp:positionH relativeFrom="column">
                  <wp:posOffset>6911682</wp:posOffset>
                </wp:positionH>
                <wp:positionV relativeFrom="paragraph">
                  <wp:posOffset>211211</wp:posOffset>
                </wp:positionV>
                <wp:extent cx="105508" cy="146538"/>
                <wp:effectExtent l="19050" t="19050" r="27940" b="44450"/>
                <wp:wrapNone/>
                <wp:docPr id="195" name="Arrow: Up-Dow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508" cy="146538"/>
                        </a:xfrm>
                        <a:prstGeom prst="up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8C20AF9" id="_x0000_t70" coordsize="21600,21600" o:spt="70" adj="5400,4320" path="m10800,l21600@0@3@0@3@2,21600@2,10800,21600,0@2@1@2@1@0,0@0xe">
                <v:stroke joinstyle="miter"/>
                <v:formulas>
                  <v:f eqn="val #1"/>
                  <v:f eqn="val #0"/>
                  <v:f eqn="sum 21600 0 #1"/>
                  <v:f eqn="sum 21600 0 #0"/>
                  <v:f eqn="prod #1 #0 10800"/>
                  <v:f eqn="sum #1 0 @4"/>
                  <v:f eqn="sum 21600 0 @5"/>
                </v:formulas>
                <v:path o:connecttype="custom" o:connectlocs="10800,0;0,@0;@1,10800;0,@2;10800,21600;21600,@2;@3,10800;21600,@0" o:connectangles="270,180,180,180,90,0,0,0" textboxrect="@1,@5,@3,@6"/>
                <v:handles>
                  <v:h position="#0,#1" xrange="0,10800" yrange="0,10800"/>
                </v:handles>
              </v:shapetype>
              <v:shape id="Arrow: Up-Down 195" o:spid="_x0000_s1026" type="#_x0000_t70" style="position:absolute;margin-left:544.25pt;margin-top:16.65pt;width:8.3pt;height:11.5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" adj=",7776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5D1A7AF" wp14:editId="2C40B1D7">
                <wp:simplePos x="0" y="0"/>
                <wp:positionH relativeFrom="column">
                  <wp:posOffset>5476044</wp:posOffset>
                </wp:positionH>
                <wp:positionV relativeFrom="paragraph">
                  <wp:posOffset>170180</wp:posOffset>
                </wp:positionV>
                <wp:extent cx="105508" cy="146538"/>
                <wp:effectExtent l="19050" t="19050" r="27940" b="44450"/>
                <wp:wrapNone/>
                <wp:docPr id="194" name="Arrow: Up-Down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508" cy="146538"/>
                        </a:xfrm>
                        <a:prstGeom prst="up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FCF3BA" id="Arrow: Up-Down 194" o:spid="_x0000_s1026" type="#_x0000_t70" style="position:absolute;margin-left:431.2pt;margin-top:13.4pt;width:8.3pt;height:11.5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" adj=",7776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11C862D" wp14:editId="150FD184">
                <wp:simplePos x="0" y="0"/>
                <wp:positionH relativeFrom="column">
                  <wp:posOffset>3704492</wp:posOffset>
                </wp:positionH>
                <wp:positionV relativeFrom="paragraph">
                  <wp:posOffset>168959</wp:posOffset>
                </wp:positionV>
                <wp:extent cx="105508" cy="146538"/>
                <wp:effectExtent l="19050" t="19050" r="27940" b="44450"/>
                <wp:wrapNone/>
                <wp:docPr id="193" name="Arrow: Up-Down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508" cy="146538"/>
                        </a:xfrm>
                        <a:prstGeom prst="up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EF4628" id="Arrow: Up-Down 193" o:spid="_x0000_s1026" type="#_x0000_t70" style="position:absolute;margin-left:291.7pt;margin-top:13.3pt;width:8.3pt;height:11.5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" adj=",7776" fillcolor="white [3212]" strokecolor="#1f3763 [1604]" strokeweight="1pt"/>
            </w:pict>
          </mc:Fallback>
        </mc:AlternateContent>
      </w:r>
    </w:p>
    <w:p w14:paraId="635A32E7" w14:textId="11F0133E" w:rsidR="00466C17" w:rsidRPr="00466C17" w:rsidRDefault="00C16A5D" w:rsidP="00466C17">
      <w:r w:rsidRPr="00200571">
        <w:rPr>
          <w:noProof/>
        </w:rPr>
        <w:drawing>
          <wp:anchor distT="0" distB="0" distL="114300" distR="114300" simplePos="0" relativeHeight="251757568" behindDoc="1" locked="0" layoutInCell="1" allowOverlap="1" wp14:anchorId="5826365C" wp14:editId="547AE1AA">
            <wp:simplePos x="0" y="0"/>
            <wp:positionH relativeFrom="margin">
              <wp:posOffset>7620000</wp:posOffset>
            </wp:positionH>
            <wp:positionV relativeFrom="paragraph">
              <wp:posOffset>152840</wp:posOffset>
            </wp:positionV>
            <wp:extent cx="158262" cy="2257034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487" cy="2288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0BAF">
        <w:rPr>
          <w:noProof/>
        </w:rPr>
        <mc:AlternateContent>
          <mc:Choice Requires="wps">
            <w:drawing>
              <wp:anchor distT="0" distB="0" distL="114300" distR="114300" simplePos="0" relativeHeight="251617280" behindDoc="0" locked="0" layoutInCell="1" allowOverlap="1" wp14:anchorId="10C3D2BB" wp14:editId="2AC53757">
                <wp:simplePos x="0" y="0"/>
                <wp:positionH relativeFrom="column">
                  <wp:posOffset>2818863</wp:posOffset>
                </wp:positionH>
                <wp:positionV relativeFrom="paragraph">
                  <wp:posOffset>5715</wp:posOffset>
                </wp:positionV>
                <wp:extent cx="1975046" cy="2273935"/>
                <wp:effectExtent l="0" t="0" r="25400" b="12065"/>
                <wp:wrapNone/>
                <wp:docPr id="13" name="Octago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5046" cy="2273935"/>
                        </a:xfrm>
                        <a:prstGeom prst="octagon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DD8DEB" w14:textId="3A645B00" w:rsidR="002E793F" w:rsidRPr="00BC3905" w:rsidRDefault="001D56D3" w:rsidP="00C53F09">
                            <w:pPr>
                              <w:spacing w:after="0"/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BC3905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Community Outreach Dissemination and </w:t>
                            </w:r>
                            <w:r w:rsidR="00860F82" w:rsidRPr="00BC3905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Implementation</w:t>
                            </w:r>
                            <w:r w:rsidRPr="00BC3905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of </w:t>
                            </w:r>
                            <w:r w:rsidR="00860F82" w:rsidRPr="00BC3905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>HIV</w:t>
                            </w:r>
                            <w:r w:rsidR="008F539E" w:rsidRPr="00BC3905">
                              <w:rPr>
                                <w:b/>
                                <w:bCs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/AIDS information </w:t>
                            </w:r>
                          </w:p>
                          <w:p w14:paraId="3703E8FD" w14:textId="40F7DC20" w:rsidR="008F539E" w:rsidRPr="00C53F09" w:rsidRDefault="008F539E" w:rsidP="00E364F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ind w:left="-90" w:firstLine="0"/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 w:rsidRPr="00C53F09"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  <w:t xml:space="preserve">Partnerships </w:t>
                            </w:r>
                          </w:p>
                          <w:p w14:paraId="7451C65B" w14:textId="77777777" w:rsidR="00C53F09" w:rsidRDefault="00592F0D" w:rsidP="00E364FC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pacing w:after="0"/>
                              <w:ind w:left="-90" w:firstLine="0"/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 w:rsidRPr="00C53F09"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  <w:t xml:space="preserve">Communication Products </w:t>
                            </w:r>
                            <w:r w:rsidR="000F7704" w:rsidRPr="00C53F09"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  <w:p w14:paraId="0DE0E44B" w14:textId="275B4AD0" w:rsidR="00592F0D" w:rsidRPr="00C53F09" w:rsidRDefault="00592F0D" w:rsidP="00E364FC">
                            <w:pPr>
                              <w:pStyle w:val="ListParagraph"/>
                              <w:numPr>
                                <w:ilvl w:val="1"/>
                                <w:numId w:val="8"/>
                              </w:numPr>
                              <w:spacing w:after="0"/>
                              <w:ind w:left="360" w:hanging="270"/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 w:rsidRPr="00C53F09"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  <w:t xml:space="preserve">Media Coverage </w:t>
                            </w:r>
                          </w:p>
                          <w:p w14:paraId="07A2C0E7" w14:textId="77777777" w:rsidR="00592F0D" w:rsidRPr="00C53F09" w:rsidRDefault="00592F0D" w:rsidP="00E364FC">
                            <w:pPr>
                              <w:pStyle w:val="ListParagraph"/>
                              <w:numPr>
                                <w:ilvl w:val="2"/>
                                <w:numId w:val="6"/>
                              </w:numPr>
                              <w:spacing w:after="0" w:line="240" w:lineRule="auto"/>
                              <w:ind w:left="0" w:hanging="90"/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</w:pPr>
                            <w:r w:rsidRPr="00C53F09">
                              <w:rPr>
                                <w:color w:val="000000" w:themeColor="text1"/>
                                <w:sz w:val="15"/>
                                <w:szCs w:val="15"/>
                              </w:rPr>
                              <w:t xml:space="preserve">Press Releases </w:t>
                            </w:r>
                          </w:p>
                          <w:p w14:paraId="7FC4A17F" w14:textId="1BD19623" w:rsidR="000F7704" w:rsidRPr="000F7704" w:rsidRDefault="000F7704" w:rsidP="00592F0D">
                            <w:pPr>
                              <w:pStyle w:val="ListParagraph"/>
                              <w:ind w:left="270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3D2BB" id="Octagon 13" o:spid="_x0000_s1033" type="#_x0000_t10" style="position:absolute;margin-left:221.95pt;margin-top:.45pt;width:155.5pt;height:179.05pt;z-index:25161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" filled="f" strokecolor="#1f3763 [1604]" strokeweight="1pt">
                <v:textbox>
                  <w:txbxContent>
                    <w:p w14:paraId="1CDD8DEB" w14:textId="3A645B00" w:rsidR="002E793F" w:rsidRPr="00BC3905" w:rsidRDefault="001D56D3" w:rsidP="00C53F09">
                      <w:pPr>
                        <w:spacing w:after="0"/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</w:pPr>
                      <w:r w:rsidRPr="00BC3905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Community Outreach Dissemination and </w:t>
                      </w:r>
                      <w:r w:rsidR="00860F82" w:rsidRPr="00BC3905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Implementation</w:t>
                      </w:r>
                      <w:r w:rsidRPr="00BC3905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 of </w:t>
                      </w:r>
                      <w:r w:rsidR="00860F82" w:rsidRPr="00BC3905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>HIV</w:t>
                      </w:r>
                      <w:r w:rsidR="008F539E" w:rsidRPr="00BC3905">
                        <w:rPr>
                          <w:b/>
                          <w:bCs/>
                          <w:color w:val="000000" w:themeColor="text1"/>
                          <w:sz w:val="18"/>
                          <w:szCs w:val="18"/>
                        </w:rPr>
                        <w:t xml:space="preserve">/AIDS information </w:t>
                      </w:r>
                    </w:p>
                    <w:p w14:paraId="3703E8FD" w14:textId="40F7DC20" w:rsidR="008F539E" w:rsidRPr="00C53F09" w:rsidRDefault="008F539E" w:rsidP="00E364F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ind w:left="-90" w:firstLine="0"/>
                        <w:rPr>
                          <w:color w:val="000000" w:themeColor="text1"/>
                          <w:sz w:val="15"/>
                          <w:szCs w:val="15"/>
                        </w:rPr>
                      </w:pPr>
                      <w:r w:rsidRPr="00C53F09">
                        <w:rPr>
                          <w:color w:val="000000" w:themeColor="text1"/>
                          <w:sz w:val="15"/>
                          <w:szCs w:val="15"/>
                        </w:rPr>
                        <w:t xml:space="preserve">Partnerships </w:t>
                      </w:r>
                    </w:p>
                    <w:p w14:paraId="7451C65B" w14:textId="77777777" w:rsidR="00C53F09" w:rsidRDefault="00592F0D" w:rsidP="00E364FC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pacing w:after="0"/>
                        <w:ind w:left="-90" w:firstLine="0"/>
                        <w:rPr>
                          <w:color w:val="000000" w:themeColor="text1"/>
                          <w:sz w:val="15"/>
                          <w:szCs w:val="15"/>
                        </w:rPr>
                      </w:pPr>
                      <w:r w:rsidRPr="00C53F09">
                        <w:rPr>
                          <w:color w:val="000000" w:themeColor="text1"/>
                          <w:sz w:val="15"/>
                          <w:szCs w:val="15"/>
                        </w:rPr>
                        <w:t xml:space="preserve">Communication Products </w:t>
                      </w:r>
                      <w:r w:rsidR="000F7704" w:rsidRPr="00C53F09">
                        <w:rPr>
                          <w:color w:val="000000" w:themeColor="text1"/>
                          <w:sz w:val="15"/>
                          <w:szCs w:val="15"/>
                        </w:rPr>
                        <w:t xml:space="preserve"> </w:t>
                      </w:r>
                    </w:p>
                    <w:p w14:paraId="0DE0E44B" w14:textId="275B4AD0" w:rsidR="00592F0D" w:rsidRPr="00C53F09" w:rsidRDefault="00592F0D" w:rsidP="00E364FC">
                      <w:pPr>
                        <w:pStyle w:val="ListParagraph"/>
                        <w:numPr>
                          <w:ilvl w:val="1"/>
                          <w:numId w:val="8"/>
                        </w:numPr>
                        <w:spacing w:after="0"/>
                        <w:ind w:left="360" w:hanging="270"/>
                        <w:rPr>
                          <w:color w:val="000000" w:themeColor="text1"/>
                          <w:sz w:val="15"/>
                          <w:szCs w:val="15"/>
                        </w:rPr>
                      </w:pPr>
                      <w:r w:rsidRPr="00C53F09">
                        <w:rPr>
                          <w:color w:val="000000" w:themeColor="text1"/>
                          <w:sz w:val="15"/>
                          <w:szCs w:val="15"/>
                        </w:rPr>
                        <w:t xml:space="preserve">Media Coverage </w:t>
                      </w:r>
                    </w:p>
                    <w:p w14:paraId="07A2C0E7" w14:textId="77777777" w:rsidR="00592F0D" w:rsidRPr="00C53F09" w:rsidRDefault="00592F0D" w:rsidP="00E364FC">
                      <w:pPr>
                        <w:pStyle w:val="ListParagraph"/>
                        <w:numPr>
                          <w:ilvl w:val="2"/>
                          <w:numId w:val="6"/>
                        </w:numPr>
                        <w:spacing w:after="0" w:line="240" w:lineRule="auto"/>
                        <w:ind w:left="0" w:hanging="90"/>
                        <w:rPr>
                          <w:color w:val="000000" w:themeColor="text1"/>
                          <w:sz w:val="15"/>
                          <w:szCs w:val="15"/>
                        </w:rPr>
                      </w:pPr>
                      <w:r w:rsidRPr="00C53F09">
                        <w:rPr>
                          <w:color w:val="000000" w:themeColor="text1"/>
                          <w:sz w:val="15"/>
                          <w:szCs w:val="15"/>
                        </w:rPr>
                        <w:t xml:space="preserve">Press Releases </w:t>
                      </w:r>
                    </w:p>
                    <w:p w14:paraId="7FC4A17F" w14:textId="1BD19623" w:rsidR="000F7704" w:rsidRPr="000F7704" w:rsidRDefault="000F7704" w:rsidP="00592F0D">
                      <w:pPr>
                        <w:pStyle w:val="ListParagraph"/>
                        <w:ind w:left="270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B62ED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89E857A" wp14:editId="36D15AC2">
                <wp:simplePos x="0" y="0"/>
                <wp:positionH relativeFrom="margin">
                  <wp:posOffset>6312535</wp:posOffset>
                </wp:positionH>
                <wp:positionV relativeFrom="paragraph">
                  <wp:posOffset>82062</wp:posOffset>
                </wp:positionV>
                <wp:extent cx="1318846" cy="2069123"/>
                <wp:effectExtent l="0" t="0" r="15240" b="2667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46" cy="2069123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67E2DF" w14:textId="59F57D58" w:rsidR="00DF49DC" w:rsidRDefault="00DF49DC" w:rsidP="00DF49DC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6E63F7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Knowledge and attitude change </w:t>
                            </w:r>
                          </w:p>
                          <w:p w14:paraId="0F8AA5FE" w14:textId="0013AE37" w:rsidR="00432ED5" w:rsidRPr="00432ED5" w:rsidRDefault="001B62ED" w:rsidP="00E37CB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after="0" w:line="240" w:lineRule="auto"/>
                              <w:ind w:left="360" w:hanging="9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Increase rates of </w:t>
                            </w:r>
                            <w:r w:rsidR="006E63F7" w:rsidRPr="00432ED5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HIV Prevention </w:t>
                            </w:r>
                          </w:p>
                          <w:p w14:paraId="66531D87" w14:textId="49745917" w:rsidR="00432ED5" w:rsidRPr="00432ED5" w:rsidRDefault="00432ED5" w:rsidP="001B62ED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spacing w:after="0" w:line="240" w:lineRule="auto"/>
                              <w:ind w:left="630" w:hanging="18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432ED5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Testing </w:t>
                            </w:r>
                          </w:p>
                          <w:p w14:paraId="1A22A599" w14:textId="50A1B2BF" w:rsidR="00460F05" w:rsidRPr="00432ED5" w:rsidRDefault="00DA0CC1" w:rsidP="001B62ED">
                            <w:pPr>
                              <w:pStyle w:val="ListParagraph"/>
                              <w:numPr>
                                <w:ilvl w:val="1"/>
                                <w:numId w:val="12"/>
                              </w:numPr>
                              <w:spacing w:after="0" w:line="240" w:lineRule="auto"/>
                              <w:ind w:left="630" w:hanging="180"/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432ED5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>Interventions</w:t>
                            </w:r>
                            <w:r w:rsidR="00460F05" w:rsidRPr="00432ED5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(Biomedical, Behavioral etc. </w:t>
                            </w:r>
                          </w:p>
                          <w:p w14:paraId="4B67A2C7" w14:textId="0FCA44D2" w:rsidR="00460F05" w:rsidRPr="00432ED5" w:rsidRDefault="001B62ED" w:rsidP="00E37CB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540" w:hanging="180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Improved </w:t>
                            </w:r>
                            <w:r w:rsidR="00C348FD" w:rsidRPr="00432ED5">
                              <w:rPr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  <w:t>HIV Trea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9E857A" id="Rectangle: Rounded Corners 20" o:spid="_x0000_s1034" style="position:absolute;margin-left:497.05pt;margin-top:6.45pt;width:103.85pt;height:162.9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" filled="f" strokecolor="#1f3763 [1604]" strokeweight="1pt">
                <v:stroke joinstyle="miter"/>
                <v:textbox>
                  <w:txbxContent>
                    <w:p w14:paraId="7E67E2DF" w14:textId="59F57D58" w:rsidR="00DF49DC" w:rsidRDefault="00DF49DC" w:rsidP="00DF49DC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6E63F7">
                        <w:rPr>
                          <w:b/>
                          <w:bCs/>
                          <w:color w:val="000000" w:themeColor="text1"/>
                        </w:rPr>
                        <w:t xml:space="preserve">Knowledge and attitude change </w:t>
                      </w:r>
                    </w:p>
                    <w:p w14:paraId="0F8AA5FE" w14:textId="0013AE37" w:rsidR="00432ED5" w:rsidRPr="00432ED5" w:rsidRDefault="001B62ED" w:rsidP="00E37CB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after="0" w:line="240" w:lineRule="auto"/>
                        <w:ind w:left="360" w:hanging="9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Increase rates of </w:t>
                      </w:r>
                      <w:r w:rsidR="006E63F7" w:rsidRPr="00432ED5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HIV Prevention </w:t>
                      </w:r>
                    </w:p>
                    <w:p w14:paraId="66531D87" w14:textId="49745917" w:rsidR="00432ED5" w:rsidRPr="00432ED5" w:rsidRDefault="00432ED5" w:rsidP="001B62ED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spacing w:after="0" w:line="240" w:lineRule="auto"/>
                        <w:ind w:left="630" w:hanging="18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432ED5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Testing </w:t>
                      </w:r>
                    </w:p>
                    <w:p w14:paraId="1A22A599" w14:textId="50A1B2BF" w:rsidR="00460F05" w:rsidRPr="00432ED5" w:rsidRDefault="00DA0CC1" w:rsidP="001B62ED">
                      <w:pPr>
                        <w:pStyle w:val="ListParagraph"/>
                        <w:numPr>
                          <w:ilvl w:val="1"/>
                          <w:numId w:val="12"/>
                        </w:numPr>
                        <w:spacing w:after="0" w:line="240" w:lineRule="auto"/>
                        <w:ind w:left="630" w:hanging="180"/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432ED5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>Interventions</w:t>
                      </w:r>
                      <w:r w:rsidR="00460F05" w:rsidRPr="00432ED5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 (Biomedical, Behavioral etc. </w:t>
                      </w:r>
                    </w:p>
                    <w:p w14:paraId="4B67A2C7" w14:textId="0FCA44D2" w:rsidR="00460F05" w:rsidRPr="00432ED5" w:rsidRDefault="001B62ED" w:rsidP="00E37CB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540" w:hanging="180"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 xml:space="preserve">Improved </w:t>
                      </w:r>
                      <w:r w:rsidR="00C348FD" w:rsidRPr="00432ED5">
                        <w:rPr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  <w:t>HIV Treatmen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726B7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6CF8BE1" wp14:editId="1D924CBE">
                <wp:simplePos x="0" y="0"/>
                <wp:positionH relativeFrom="column">
                  <wp:posOffset>4964723</wp:posOffset>
                </wp:positionH>
                <wp:positionV relativeFrom="paragraph">
                  <wp:posOffset>6301</wp:posOffset>
                </wp:positionV>
                <wp:extent cx="1248770" cy="2303585"/>
                <wp:effectExtent l="0" t="0" r="27940" b="20955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8770" cy="2303585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4C1B5" w14:textId="39E8AFB8" w:rsidR="005A2572" w:rsidRPr="00B13101" w:rsidRDefault="005A2572" w:rsidP="005A2572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B13101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Public awareness of environmental health issues influenced by OAR IF funded researc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CF8BE1" id="Rectangle: Rounded Corners 15" o:spid="_x0000_s1035" style="position:absolute;margin-left:390.9pt;margin-top:.5pt;width:98.35pt;height:181.4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" filled="f" strokecolor="#1f3763 [1604]" strokeweight="1pt">
                <v:stroke joinstyle="miter"/>
                <v:textbox>
                  <w:txbxContent>
                    <w:p w14:paraId="16F4C1B5" w14:textId="39E8AFB8" w:rsidR="005A2572" w:rsidRPr="00B13101" w:rsidRDefault="005A2572" w:rsidP="005A2572">
                      <w:pPr>
                        <w:jc w:val="center"/>
                        <w:rPr>
                          <w:b/>
                          <w:bCs/>
                          <w:color w:val="000000" w:themeColor="text1"/>
                        </w:rPr>
                      </w:pPr>
                      <w:r w:rsidRPr="00B13101">
                        <w:rPr>
                          <w:b/>
                          <w:bCs/>
                          <w:color w:val="000000" w:themeColor="text1"/>
                        </w:rPr>
                        <w:t xml:space="preserve">Public awareness of environmental health issues influenced by OAR IF funded research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65FC2F4" w14:textId="264925EC" w:rsidR="00466C17" w:rsidRDefault="004C4DCD" w:rsidP="003E3C2B">
      <w:pPr>
        <w:tabs>
          <w:tab w:val="left" w:pos="5623"/>
          <w:tab w:val="left" w:pos="8714"/>
        </w:tabs>
      </w:pPr>
      <w:r>
        <w:tab/>
      </w:r>
      <w:r w:rsidR="003E3C2B">
        <w:tab/>
      </w:r>
    </w:p>
    <w:p w14:paraId="74F1F791" w14:textId="1F60F343" w:rsidR="004726B7" w:rsidRDefault="00562615" w:rsidP="004C4DCD">
      <w:pPr>
        <w:tabs>
          <w:tab w:val="left" w:pos="5623"/>
        </w:tabs>
      </w:pPr>
      <w:r w:rsidRPr="00287756">
        <w:rPr>
          <w:noProof/>
        </w:rPr>
        <w:drawing>
          <wp:anchor distT="0" distB="0" distL="114300" distR="114300" simplePos="0" relativeHeight="251727872" behindDoc="1" locked="0" layoutInCell="1" allowOverlap="1" wp14:anchorId="5F87F0CA" wp14:editId="681094B7">
            <wp:simplePos x="0" y="0"/>
            <wp:positionH relativeFrom="column">
              <wp:posOffset>4794250</wp:posOffset>
            </wp:positionH>
            <wp:positionV relativeFrom="paragraph">
              <wp:posOffset>50654</wp:posOffset>
            </wp:positionV>
            <wp:extent cx="134815" cy="1339936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15" cy="1339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4C367" w14:textId="0A027697" w:rsidR="00562615" w:rsidRDefault="00562615" w:rsidP="00562615">
      <w:pPr>
        <w:tabs>
          <w:tab w:val="left" w:pos="7754"/>
        </w:tabs>
      </w:pPr>
      <w:r>
        <w:tab/>
      </w:r>
    </w:p>
    <w:p w14:paraId="2F175F4B" w14:textId="2E663208" w:rsidR="00C16A5D" w:rsidRDefault="00C16A5D" w:rsidP="00C16A5D">
      <w:pPr>
        <w:tabs>
          <w:tab w:val="left" w:pos="12102"/>
        </w:tabs>
      </w:pPr>
      <w:r>
        <w:tab/>
      </w:r>
    </w:p>
    <w:p w14:paraId="5CE9289E" w14:textId="77777777" w:rsidR="004726B7" w:rsidRDefault="004726B7" w:rsidP="00562615">
      <w:pPr>
        <w:tabs>
          <w:tab w:val="left" w:pos="7754"/>
        </w:tabs>
      </w:pPr>
      <w:r w:rsidRPr="00C16A5D">
        <w:br w:type="page"/>
      </w:r>
      <w:r w:rsidR="00562615">
        <w:lastRenderedPageBreak/>
        <w:tab/>
      </w:r>
    </w:p>
    <w:p w14:paraId="3A911D7C" w14:textId="01B37702" w:rsidR="004C4DCD" w:rsidRPr="004C4DCD" w:rsidRDefault="004726B7" w:rsidP="004C4DCD">
      <w:pPr>
        <w:tabs>
          <w:tab w:val="left" w:pos="5623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554A6DA7" wp14:editId="4D6658A3">
                <wp:simplePos x="0" y="0"/>
                <wp:positionH relativeFrom="page">
                  <wp:align>right</wp:align>
                </wp:positionH>
                <wp:positionV relativeFrom="paragraph">
                  <wp:posOffset>192014</wp:posOffset>
                </wp:positionV>
                <wp:extent cx="2360930" cy="821267"/>
                <wp:effectExtent l="0" t="0" r="2286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2126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AE450" w14:textId="70A6BFF5" w:rsidR="00434431" w:rsidRDefault="00434431" w:rsidP="0043443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These categories come from the R. Cregg’s crosswalk of areas of emphasis and strategic prioriti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A6DA7" id="Text Box 2" o:spid="_x0000_s1036" type="#_x0000_t202" style="position:absolute;margin-left:134.7pt;margin-top:15.1pt;width:185.9pt;height:64.65pt;z-index:251712512;visibility:visible;mso-wrap-style:square;mso-width-percent:40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">
                <v:textbox>
                  <w:txbxContent>
                    <w:p w14:paraId="46EAE450" w14:textId="70A6BFF5" w:rsidR="00434431" w:rsidRDefault="00434431" w:rsidP="00434431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These categories come from the R. Cregg’s crosswalk of areas of emphasis and strategic priorities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4C4DCD" w:rsidRPr="004C4DCD" w:rsidSect="008C57F5"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EDCB0" w14:textId="77777777" w:rsidR="005E2799" w:rsidRDefault="005E2799" w:rsidP="00F807EB">
      <w:pPr>
        <w:spacing w:after="0" w:line="240" w:lineRule="auto"/>
      </w:pPr>
      <w:r>
        <w:separator/>
      </w:r>
    </w:p>
  </w:endnote>
  <w:endnote w:type="continuationSeparator" w:id="0">
    <w:p w14:paraId="13A21812" w14:textId="77777777" w:rsidR="005E2799" w:rsidRDefault="005E2799" w:rsidP="00F807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CFCAA" w14:textId="62C5BE44" w:rsidR="00401E8B" w:rsidRDefault="00401E8B">
    <w:pPr>
      <w:pStyle w:val="Footer"/>
    </w:pPr>
  </w:p>
  <w:p w14:paraId="57212F09" w14:textId="2F166189" w:rsidR="00401E8B" w:rsidRDefault="00401E8B">
    <w:pPr>
      <w:pStyle w:val="Footer"/>
    </w:pPr>
  </w:p>
  <w:p w14:paraId="08A88284" w14:textId="77777777" w:rsidR="00401E8B" w:rsidRDefault="00401E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C22E9" w14:textId="77777777" w:rsidR="005E2799" w:rsidRDefault="005E2799" w:rsidP="00F807EB">
      <w:pPr>
        <w:spacing w:after="0" w:line="240" w:lineRule="auto"/>
      </w:pPr>
      <w:r>
        <w:separator/>
      </w:r>
    </w:p>
  </w:footnote>
  <w:footnote w:type="continuationSeparator" w:id="0">
    <w:p w14:paraId="7F975E6B" w14:textId="77777777" w:rsidR="005E2799" w:rsidRDefault="005E2799" w:rsidP="00F807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F7E25"/>
    <w:multiLevelType w:val="hybridMultilevel"/>
    <w:tmpl w:val="E4EA9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A274E"/>
    <w:multiLevelType w:val="hybridMultilevel"/>
    <w:tmpl w:val="DA0E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767906"/>
    <w:multiLevelType w:val="hybridMultilevel"/>
    <w:tmpl w:val="66902190"/>
    <w:lvl w:ilvl="0" w:tplc="36B2A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D32C2"/>
    <w:multiLevelType w:val="hybridMultilevel"/>
    <w:tmpl w:val="F5EAB1A8"/>
    <w:lvl w:ilvl="0" w:tplc="C0E800D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7FC7"/>
    <w:multiLevelType w:val="hybridMultilevel"/>
    <w:tmpl w:val="E1E8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B565E6"/>
    <w:multiLevelType w:val="hybridMultilevel"/>
    <w:tmpl w:val="F4588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9B7382"/>
    <w:multiLevelType w:val="hybridMultilevel"/>
    <w:tmpl w:val="A98A82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F43445"/>
    <w:multiLevelType w:val="hybridMultilevel"/>
    <w:tmpl w:val="0712A38A"/>
    <w:lvl w:ilvl="0" w:tplc="36B2A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2187B"/>
    <w:multiLevelType w:val="hybridMultilevel"/>
    <w:tmpl w:val="9DD0C558"/>
    <w:lvl w:ilvl="0" w:tplc="36B2A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A54AF"/>
    <w:multiLevelType w:val="hybridMultilevel"/>
    <w:tmpl w:val="262CB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E14D22"/>
    <w:multiLevelType w:val="hybridMultilevel"/>
    <w:tmpl w:val="DB0AC856"/>
    <w:lvl w:ilvl="0" w:tplc="36B2A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EC7B86"/>
    <w:multiLevelType w:val="hybridMultilevel"/>
    <w:tmpl w:val="2418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ED3832"/>
    <w:multiLevelType w:val="hybridMultilevel"/>
    <w:tmpl w:val="2506B0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AC4DE6"/>
    <w:multiLevelType w:val="hybridMultilevel"/>
    <w:tmpl w:val="2F3A2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6"/>
  </w:num>
  <w:num w:numId="4">
    <w:abstractNumId w:val="12"/>
  </w:num>
  <w:num w:numId="5">
    <w:abstractNumId w:val="1"/>
  </w:num>
  <w:num w:numId="6">
    <w:abstractNumId w:val="3"/>
  </w:num>
  <w:num w:numId="7">
    <w:abstractNumId w:val="11"/>
  </w:num>
  <w:num w:numId="8">
    <w:abstractNumId w:val="9"/>
  </w:num>
  <w:num w:numId="9">
    <w:abstractNumId w:val="4"/>
  </w:num>
  <w:num w:numId="10">
    <w:abstractNumId w:val="5"/>
  </w:num>
  <w:num w:numId="11">
    <w:abstractNumId w:val="10"/>
  </w:num>
  <w:num w:numId="12">
    <w:abstractNumId w:val="8"/>
  </w:num>
  <w:num w:numId="13">
    <w:abstractNumId w:val="7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M7E0sTQyNDI2tDBT0lEKTi0uzszPAykwrgUAyob3piwAAAA="/>
  </w:docVars>
  <w:rsids>
    <w:rsidRoot w:val="00F807EB"/>
    <w:rsid w:val="00005033"/>
    <w:rsid w:val="000177C7"/>
    <w:rsid w:val="000342E0"/>
    <w:rsid w:val="00065FBD"/>
    <w:rsid w:val="00075D84"/>
    <w:rsid w:val="0009400B"/>
    <w:rsid w:val="000A2077"/>
    <w:rsid w:val="000B3106"/>
    <w:rsid w:val="000D0D9D"/>
    <w:rsid w:val="000F7704"/>
    <w:rsid w:val="001204CF"/>
    <w:rsid w:val="00145E75"/>
    <w:rsid w:val="001551F3"/>
    <w:rsid w:val="00163CBC"/>
    <w:rsid w:val="00197EC6"/>
    <w:rsid w:val="001B62ED"/>
    <w:rsid w:val="001D56D3"/>
    <w:rsid w:val="001F493D"/>
    <w:rsid w:val="00200571"/>
    <w:rsid w:val="002155E9"/>
    <w:rsid w:val="00234085"/>
    <w:rsid w:val="00240B7A"/>
    <w:rsid w:val="00245CC6"/>
    <w:rsid w:val="00280440"/>
    <w:rsid w:val="00287756"/>
    <w:rsid w:val="002A2C53"/>
    <w:rsid w:val="002A6EF1"/>
    <w:rsid w:val="002C21D6"/>
    <w:rsid w:val="002E2BCB"/>
    <w:rsid w:val="002E793F"/>
    <w:rsid w:val="002F3CE9"/>
    <w:rsid w:val="00335E07"/>
    <w:rsid w:val="00351C45"/>
    <w:rsid w:val="00357115"/>
    <w:rsid w:val="003904D4"/>
    <w:rsid w:val="003C4E8E"/>
    <w:rsid w:val="003D0924"/>
    <w:rsid w:val="003D4377"/>
    <w:rsid w:val="003E3C2B"/>
    <w:rsid w:val="003F1D9F"/>
    <w:rsid w:val="00401E8B"/>
    <w:rsid w:val="00427625"/>
    <w:rsid w:val="00432ED5"/>
    <w:rsid w:val="00434431"/>
    <w:rsid w:val="00460F05"/>
    <w:rsid w:val="00466C17"/>
    <w:rsid w:val="004726B7"/>
    <w:rsid w:val="00475CF2"/>
    <w:rsid w:val="004A17FD"/>
    <w:rsid w:val="004C32BD"/>
    <w:rsid w:val="004C4DCD"/>
    <w:rsid w:val="004D0EF7"/>
    <w:rsid w:val="004E499A"/>
    <w:rsid w:val="004F71ED"/>
    <w:rsid w:val="00522AB2"/>
    <w:rsid w:val="0052663E"/>
    <w:rsid w:val="00530C70"/>
    <w:rsid w:val="00552465"/>
    <w:rsid w:val="00562615"/>
    <w:rsid w:val="00592F0D"/>
    <w:rsid w:val="005A2572"/>
    <w:rsid w:val="005B035E"/>
    <w:rsid w:val="005C0BF2"/>
    <w:rsid w:val="005D117B"/>
    <w:rsid w:val="005D56D8"/>
    <w:rsid w:val="005E2799"/>
    <w:rsid w:val="005E6D3E"/>
    <w:rsid w:val="005F3C7D"/>
    <w:rsid w:val="00612A25"/>
    <w:rsid w:val="0065539C"/>
    <w:rsid w:val="006A5CC3"/>
    <w:rsid w:val="006E2829"/>
    <w:rsid w:val="006E4777"/>
    <w:rsid w:val="006E63F7"/>
    <w:rsid w:val="006F0F0B"/>
    <w:rsid w:val="00707232"/>
    <w:rsid w:val="00730AD6"/>
    <w:rsid w:val="0074753C"/>
    <w:rsid w:val="00766F3C"/>
    <w:rsid w:val="007676AF"/>
    <w:rsid w:val="00774058"/>
    <w:rsid w:val="00774605"/>
    <w:rsid w:val="0078210A"/>
    <w:rsid w:val="00785935"/>
    <w:rsid w:val="007A2CD7"/>
    <w:rsid w:val="007E4159"/>
    <w:rsid w:val="008340B5"/>
    <w:rsid w:val="00837B36"/>
    <w:rsid w:val="00855D84"/>
    <w:rsid w:val="008604B5"/>
    <w:rsid w:val="00860F82"/>
    <w:rsid w:val="00880C13"/>
    <w:rsid w:val="008B1B83"/>
    <w:rsid w:val="008C57F5"/>
    <w:rsid w:val="008C5FA1"/>
    <w:rsid w:val="008F539E"/>
    <w:rsid w:val="009007B7"/>
    <w:rsid w:val="00924064"/>
    <w:rsid w:val="00983AA9"/>
    <w:rsid w:val="00984011"/>
    <w:rsid w:val="00991C2D"/>
    <w:rsid w:val="009A6B56"/>
    <w:rsid w:val="009B0BAF"/>
    <w:rsid w:val="009B2976"/>
    <w:rsid w:val="009D3E48"/>
    <w:rsid w:val="00A4730A"/>
    <w:rsid w:val="00A57E25"/>
    <w:rsid w:val="00A67AF7"/>
    <w:rsid w:val="00AF5EA9"/>
    <w:rsid w:val="00B13101"/>
    <w:rsid w:val="00B24485"/>
    <w:rsid w:val="00B37A51"/>
    <w:rsid w:val="00B573D9"/>
    <w:rsid w:val="00B6244D"/>
    <w:rsid w:val="00BB01B2"/>
    <w:rsid w:val="00BB4439"/>
    <w:rsid w:val="00BC3905"/>
    <w:rsid w:val="00BF4E2B"/>
    <w:rsid w:val="00C0700D"/>
    <w:rsid w:val="00C16A5D"/>
    <w:rsid w:val="00C348FD"/>
    <w:rsid w:val="00C47DC6"/>
    <w:rsid w:val="00C53F09"/>
    <w:rsid w:val="00C64AC9"/>
    <w:rsid w:val="00C6514F"/>
    <w:rsid w:val="00C83411"/>
    <w:rsid w:val="00C92949"/>
    <w:rsid w:val="00CB10ED"/>
    <w:rsid w:val="00CD0F38"/>
    <w:rsid w:val="00CD23F1"/>
    <w:rsid w:val="00D52448"/>
    <w:rsid w:val="00D54EB1"/>
    <w:rsid w:val="00D57E4E"/>
    <w:rsid w:val="00D63595"/>
    <w:rsid w:val="00D90E66"/>
    <w:rsid w:val="00DA0CC1"/>
    <w:rsid w:val="00DA47BB"/>
    <w:rsid w:val="00DB029B"/>
    <w:rsid w:val="00DB6306"/>
    <w:rsid w:val="00DE2B55"/>
    <w:rsid w:val="00DF49DC"/>
    <w:rsid w:val="00E06059"/>
    <w:rsid w:val="00E15F12"/>
    <w:rsid w:val="00E364FC"/>
    <w:rsid w:val="00E37CBF"/>
    <w:rsid w:val="00E7643F"/>
    <w:rsid w:val="00EA6966"/>
    <w:rsid w:val="00F200BB"/>
    <w:rsid w:val="00F435D3"/>
    <w:rsid w:val="00F70E09"/>
    <w:rsid w:val="00F7461D"/>
    <w:rsid w:val="00F77F1F"/>
    <w:rsid w:val="00F807EB"/>
    <w:rsid w:val="00F85B3A"/>
    <w:rsid w:val="00F876BE"/>
    <w:rsid w:val="00FA1453"/>
    <w:rsid w:val="00FC21D4"/>
    <w:rsid w:val="00FC7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50B28"/>
  <w15:chartTrackingRefBased/>
  <w15:docId w15:val="{0A9551E5-4444-416E-9B20-B7193D61E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7EB"/>
  </w:style>
  <w:style w:type="paragraph" w:styleId="Footer">
    <w:name w:val="footer"/>
    <w:basedOn w:val="Normal"/>
    <w:link w:val="FooterChar"/>
    <w:uiPriority w:val="99"/>
    <w:unhideWhenUsed/>
    <w:rsid w:val="00F807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7EB"/>
  </w:style>
  <w:style w:type="paragraph" w:styleId="ListParagraph">
    <w:name w:val="List Paragraph"/>
    <w:basedOn w:val="Normal"/>
    <w:uiPriority w:val="34"/>
    <w:qFormat/>
    <w:rsid w:val="00F807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1C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C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09B047D8ED77409A9768111796C59B" ma:contentTypeVersion="4" ma:contentTypeDescription="Create a new document." ma:contentTypeScope="" ma:versionID="dc4dbb36f4ae3df82cd0cf228c82f6f0">
  <xsd:schema xmlns:xsd="http://www.w3.org/2001/XMLSchema" xmlns:xs="http://www.w3.org/2001/XMLSchema" xmlns:p="http://schemas.microsoft.com/office/2006/metadata/properties" xmlns:ns3="6fc8421b-b922-41e2-9944-683d0b66374f" targetNamespace="http://schemas.microsoft.com/office/2006/metadata/properties" ma:root="true" ma:fieldsID="b8b13921f851064cf5b03e50b966bbd8" ns3:_="">
    <xsd:import namespace="6fc8421b-b922-41e2-9944-683d0b66374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8421b-b922-41e2-9944-683d0b6637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EDCF6B-12D9-451C-BCDA-EF097AE5B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646E0E2-158D-44DF-BA59-9EB4AC8A67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B0C4CF-6732-4C8F-8DDD-4A16B4C973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c8421b-b922-41e2-9944-683d0b6637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ley, Candace (NIH/OD) [E]</dc:creator>
  <cp:keywords/>
  <dc:description/>
  <cp:lastModifiedBy>Sibley, Candace (NIH/OD) [E]</cp:lastModifiedBy>
  <cp:revision>3</cp:revision>
  <dcterms:created xsi:type="dcterms:W3CDTF">2020-02-20T14:41:00Z</dcterms:created>
  <dcterms:modified xsi:type="dcterms:W3CDTF">2020-02-20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09B047D8ED77409A9768111796C59B</vt:lpwstr>
  </property>
</Properties>
</file>